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216726" w14:textId="77777777" w:rsidR="00BE28B4" w:rsidRPr="0009285F" w:rsidRDefault="00354980" w:rsidP="00BE28B4">
      <w:pPr>
        <w:jc w:val="center"/>
        <w:rPr>
          <w:rFonts w:ascii="Times New Roman" w:hAnsi="Times New Roman" w:cs="Times New Roman"/>
          <w:b/>
          <w:bCs/>
        </w:rPr>
      </w:pPr>
      <w:r w:rsidRPr="0009285F">
        <w:rPr>
          <w:rFonts w:ascii="Times New Roman" w:hAnsi="Times New Roman" w:cs="Times New Roman"/>
          <w:b/>
          <w:bCs/>
        </w:rPr>
        <w:t>Additional Table 1</w:t>
      </w:r>
      <w:r w:rsidR="00BE28B4" w:rsidRPr="0009285F">
        <w:rPr>
          <w:rFonts w:ascii="Times New Roman" w:hAnsi="Times New Roman" w:cs="Times New Roman"/>
          <w:b/>
          <w:bCs/>
        </w:rPr>
        <w:t>: Fac</w:t>
      </w:r>
      <w:r w:rsidR="00F23787" w:rsidRPr="0009285F">
        <w:rPr>
          <w:rFonts w:ascii="Times New Roman" w:hAnsi="Times New Roman" w:cs="Times New Roman"/>
          <w:b/>
          <w:bCs/>
        </w:rPr>
        <w:t xml:space="preserve">tors affecting hospitalization </w:t>
      </w:r>
      <w:r w:rsidRPr="0009285F">
        <w:rPr>
          <w:rFonts w:ascii="Times New Roman" w:hAnsi="Times New Roman" w:cs="Times New Roman"/>
          <w:b/>
          <w:bCs/>
        </w:rPr>
        <w:t>in India’s elderly, 2017-18.</w:t>
      </w:r>
    </w:p>
    <w:tbl>
      <w:tblPr>
        <w:tblStyle w:val="TableGrid"/>
        <w:tblW w:w="10980" w:type="dxa"/>
        <w:tblInd w:w="-972" w:type="dxa"/>
        <w:tblLayout w:type="fixed"/>
        <w:tblLook w:val="04A0" w:firstRow="1" w:lastRow="0" w:firstColumn="1" w:lastColumn="0" w:noHBand="0" w:noVBand="1"/>
      </w:tblPr>
      <w:tblGrid>
        <w:gridCol w:w="5580"/>
        <w:gridCol w:w="720"/>
        <w:gridCol w:w="810"/>
        <w:gridCol w:w="990"/>
        <w:gridCol w:w="720"/>
        <w:gridCol w:w="720"/>
        <w:gridCol w:w="720"/>
        <w:gridCol w:w="720"/>
      </w:tblGrid>
      <w:tr w:rsidR="006202B7" w:rsidRPr="0009285F" w14:paraId="01A7B977" w14:textId="77777777" w:rsidTr="006202B7">
        <w:trPr>
          <w:trHeight w:val="296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F1BE3" w14:textId="77777777" w:rsidR="006202B7" w:rsidRPr="0009285F" w:rsidRDefault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Total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D8956" w14:textId="77777777" w:rsidR="006202B7" w:rsidRPr="0009285F" w:rsidRDefault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dds Rati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A9916" w14:textId="77777777" w:rsidR="006202B7" w:rsidRPr="0009285F" w:rsidRDefault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td. Err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FA9C0" w14:textId="77777777" w:rsidR="006202B7" w:rsidRPr="0009285F" w:rsidRDefault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z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FEC8A" w14:textId="77777777" w:rsidR="006202B7" w:rsidRPr="0009285F" w:rsidRDefault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&gt;z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2300B" w14:textId="77777777" w:rsidR="006202B7" w:rsidRPr="0009285F" w:rsidRDefault="006202B7" w:rsidP="00BE28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5% Conf. Interval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9DB87" w14:textId="77777777" w:rsidR="006202B7" w:rsidRPr="0009285F" w:rsidRDefault="006202B7" w:rsidP="00BE28B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VIF</w:t>
            </w:r>
          </w:p>
        </w:tc>
      </w:tr>
      <w:tr w:rsidR="006202B7" w:rsidRPr="0009285F" w14:paraId="51EE7B82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2C19B" w14:textId="77777777" w:rsidR="006202B7" w:rsidRPr="0009285F" w:rsidRDefault="006202B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Age group (years, ref:60-69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A13B4" w14:textId="77777777" w:rsidR="006202B7" w:rsidRPr="0009285F" w:rsidRDefault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2AECE" w14:textId="77777777" w:rsidR="006202B7" w:rsidRPr="0009285F" w:rsidRDefault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8DED5" w14:textId="77777777" w:rsidR="006202B7" w:rsidRPr="0009285F" w:rsidRDefault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93FDF" w14:textId="77777777" w:rsidR="006202B7" w:rsidRPr="0009285F" w:rsidRDefault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42FD5" w14:textId="77777777" w:rsidR="006202B7" w:rsidRPr="0009285F" w:rsidRDefault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CA0F" w14:textId="77777777" w:rsidR="006202B7" w:rsidRPr="0009285F" w:rsidRDefault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36675" w14:textId="77777777" w:rsidR="006202B7" w:rsidRPr="0009285F" w:rsidRDefault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6202B7" w:rsidRPr="0009285F" w14:paraId="17617522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4FE5F" w14:textId="77777777" w:rsidR="006202B7" w:rsidRPr="0009285F" w:rsidRDefault="006202B7" w:rsidP="003A77FA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0-7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9F5BAD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3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8CDB88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3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CEC899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1.1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F26768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75C1BE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6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96825F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9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14432B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60</w:t>
            </w:r>
          </w:p>
        </w:tc>
      </w:tr>
      <w:tr w:rsidR="006202B7" w:rsidRPr="0009285F" w14:paraId="5DF336C3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748C9" w14:textId="77777777" w:rsidR="006202B7" w:rsidRPr="0009285F" w:rsidRDefault="006202B7" w:rsidP="003A77FA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0 and abov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0FF9AC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6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EA0D3B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5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0A70CA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8.04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95E5D9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9FA865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6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0C208E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47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49B6B6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70</w:t>
            </w:r>
          </w:p>
        </w:tc>
      </w:tr>
      <w:tr w:rsidR="006202B7" w:rsidRPr="0009285F" w14:paraId="36875FAB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8BE17" w14:textId="77777777" w:rsidR="006202B7" w:rsidRPr="0009285F" w:rsidRDefault="006202B7" w:rsidP="00F5446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Place of Residence (ref: rural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15DBB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5C5EC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6B34B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925CE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C1658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204E3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A246EA" w14:textId="77777777" w:rsidR="006202B7" w:rsidRPr="0009285F" w:rsidRDefault="006202B7" w:rsidP="00F5446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7012E410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DE2BD" w14:textId="77777777" w:rsidR="006202B7" w:rsidRPr="0009285F" w:rsidRDefault="006202B7" w:rsidP="003A77FA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rban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A0284D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2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37024B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3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5FCC70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7.6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32D2AE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C94FEE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6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0C1488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9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7C92A7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400</w:t>
            </w:r>
          </w:p>
        </w:tc>
      </w:tr>
      <w:tr w:rsidR="006202B7" w:rsidRPr="0009285F" w14:paraId="7DD75543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41A06" w14:textId="77777777" w:rsidR="006202B7" w:rsidRPr="0009285F" w:rsidRDefault="006202B7" w:rsidP="00F5446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Gender (ref: male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71459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46EB4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7B719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80D68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701A9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770AF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CABD91" w14:textId="77777777" w:rsidR="006202B7" w:rsidRPr="0009285F" w:rsidRDefault="006202B7" w:rsidP="00F5446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42DC0F17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EF9A1" w14:textId="77777777" w:rsidR="006202B7" w:rsidRPr="0009285F" w:rsidRDefault="006202B7" w:rsidP="003A77FA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emal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EB6CEF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68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BEBF53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1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BEBD53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14.39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7201D3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BCF269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65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ACA29A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72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E6BC8C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60</w:t>
            </w:r>
          </w:p>
        </w:tc>
      </w:tr>
      <w:tr w:rsidR="006202B7" w:rsidRPr="0009285F" w14:paraId="5EB3FE01" w14:textId="77777777" w:rsidTr="006202B7">
        <w:trPr>
          <w:trHeight w:val="269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BC318" w14:textId="77777777" w:rsidR="006202B7" w:rsidRPr="0009285F" w:rsidRDefault="006202B7" w:rsidP="00F5446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Surviving Children (ref: no child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82C1D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11772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D521F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45AC9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B9D99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9C27D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D6E8F6" w14:textId="77777777" w:rsidR="006202B7" w:rsidRPr="0009285F" w:rsidRDefault="006202B7" w:rsidP="00F5446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43C0C998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467FF" w14:textId="77777777" w:rsidR="006202B7" w:rsidRPr="0009285F" w:rsidRDefault="006202B7" w:rsidP="003A77FA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t least one child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B6703D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6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FC9C63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6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088610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0.56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0BF6A5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57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01E1E5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5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43F2BE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9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C45A15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30</w:t>
            </w:r>
          </w:p>
        </w:tc>
      </w:tr>
      <w:tr w:rsidR="006202B7" w:rsidRPr="0009285F" w14:paraId="54DCA35A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2B0B2" w14:textId="77777777" w:rsidR="006202B7" w:rsidRPr="0009285F" w:rsidRDefault="006202B7" w:rsidP="00F5446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Social Groups (ref: ST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18CC2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1BE20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7AEAF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56057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DD1AE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1E584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DEC29C" w14:textId="77777777" w:rsidR="006202B7" w:rsidRPr="0009285F" w:rsidRDefault="006202B7" w:rsidP="00F5446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5CF4DE9E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394E1" w14:textId="77777777" w:rsidR="006202B7" w:rsidRPr="0009285F" w:rsidRDefault="006202B7" w:rsidP="003A77FA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C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2345C6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8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385BB9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5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23BB26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71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CF7B18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8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B21CD6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8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0924C5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0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D46A0A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240</w:t>
            </w:r>
          </w:p>
        </w:tc>
      </w:tr>
      <w:tr w:rsidR="006202B7" w:rsidRPr="0009285F" w14:paraId="53725B05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D3D33" w14:textId="77777777" w:rsidR="006202B7" w:rsidRPr="0009285F" w:rsidRDefault="006202B7" w:rsidP="003A77FA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BC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F19349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6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AC357C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5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8C80FC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.4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3CFA19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534D8C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6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D2E41A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6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85AE08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.260</w:t>
            </w:r>
          </w:p>
        </w:tc>
      </w:tr>
      <w:tr w:rsidR="006202B7" w:rsidRPr="0009285F" w14:paraId="338B03C5" w14:textId="77777777" w:rsidTr="006202B7">
        <w:trPr>
          <w:trHeight w:val="25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AC13B" w14:textId="77777777" w:rsidR="006202B7" w:rsidRPr="0009285F" w:rsidRDefault="006202B7" w:rsidP="003A77FA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eneral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73DC49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7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D6ACEB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5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B48964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.69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0788E3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1B31DA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8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543350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8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4169F7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.440</w:t>
            </w:r>
          </w:p>
        </w:tc>
      </w:tr>
      <w:tr w:rsidR="006202B7" w:rsidRPr="0009285F" w14:paraId="03A9A183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C6AA3" w14:textId="77777777" w:rsidR="006202B7" w:rsidRPr="0009285F" w:rsidRDefault="006202B7" w:rsidP="00F5446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Education (ref: illiterate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3F9C3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15BC6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A7BAB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7268F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F3B2E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E17AB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9EF1A9" w14:textId="77777777" w:rsidR="006202B7" w:rsidRPr="0009285F" w:rsidRDefault="006202B7" w:rsidP="00F5446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1F9CD4E7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5CC26" w14:textId="77777777" w:rsidR="006202B7" w:rsidRPr="0009285F" w:rsidRDefault="006202B7" w:rsidP="003A77FA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p to primary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959210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9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115BDD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3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FDDE10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9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3CEF2A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B018EB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2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B8B01D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5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48F99E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40</w:t>
            </w:r>
          </w:p>
        </w:tc>
      </w:tr>
      <w:tr w:rsidR="006202B7" w:rsidRPr="0009285F" w14:paraId="632660DE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065BA" w14:textId="77777777" w:rsidR="006202B7" w:rsidRPr="0009285F" w:rsidRDefault="006202B7" w:rsidP="003A77FA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Up to secondary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6B792B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8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145658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3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411AC6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0.5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AD0F98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56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3C291E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1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0210C8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4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4A9AED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430</w:t>
            </w:r>
          </w:p>
        </w:tc>
      </w:tr>
      <w:tr w:rsidR="006202B7" w:rsidRPr="0009285F" w14:paraId="40EDAA25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F1EA2" w14:textId="77777777" w:rsidR="006202B7" w:rsidRPr="0009285F" w:rsidRDefault="006202B7" w:rsidP="003A77FA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bove Secondary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26FB9A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1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8F191D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3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C34307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2.11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EF470B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3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857997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3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9674C9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9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0B489D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690</w:t>
            </w:r>
          </w:p>
        </w:tc>
      </w:tr>
      <w:tr w:rsidR="006202B7" w:rsidRPr="0009285F" w14:paraId="5D227625" w14:textId="77777777" w:rsidTr="006202B7">
        <w:trPr>
          <w:trHeight w:val="98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511B3" w14:textId="77777777" w:rsidR="006202B7" w:rsidRPr="0009285F" w:rsidRDefault="006202B7" w:rsidP="00F5446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Household occupation (ref: self-employed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4EC12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16C0C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AC56D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4C1DC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DF7E7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C30BD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6671A5" w14:textId="77777777" w:rsidR="006202B7" w:rsidRPr="0009285F" w:rsidRDefault="006202B7" w:rsidP="00F5446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0A8C1BD4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1B53EB" w14:textId="77777777" w:rsidR="006202B7" w:rsidRPr="0009285F" w:rsidRDefault="006202B7" w:rsidP="003A77FA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egular Wages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6F161E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1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B05C22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3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CB5906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4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22F866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63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A023E4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5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8DBC91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7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87DF3E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50</w:t>
            </w:r>
          </w:p>
        </w:tc>
      </w:tr>
      <w:tr w:rsidR="006202B7" w:rsidRPr="0009285F" w14:paraId="7CDDA9D4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44060" w14:textId="77777777" w:rsidR="006202B7" w:rsidRPr="0009285F" w:rsidRDefault="006202B7" w:rsidP="003A77FA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asual Labourer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F66ABB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3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696930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3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F54DF2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9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BC3240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37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E0AC78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6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457505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0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A743B8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80</w:t>
            </w:r>
          </w:p>
        </w:tc>
      </w:tr>
      <w:tr w:rsidR="006202B7" w:rsidRPr="0009285F" w14:paraId="2FD101EA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92EDD" w14:textId="77777777" w:rsidR="006202B7" w:rsidRPr="0009285F" w:rsidRDefault="006202B7" w:rsidP="00F5446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Economic quintile (ref: poorest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7B012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A8FF0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0A529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CC780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E366B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A81FD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697596" w14:textId="77777777" w:rsidR="006202B7" w:rsidRPr="0009285F" w:rsidRDefault="006202B7" w:rsidP="00F5446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75C23F9F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342C2" w14:textId="77777777" w:rsidR="006202B7" w:rsidRPr="0009285F" w:rsidRDefault="006202B7" w:rsidP="003A77FA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oor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64AA4D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0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E60AB0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4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34EB6F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6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38F7EF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8C7A57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2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3E58BC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9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DF0B53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570</w:t>
            </w:r>
          </w:p>
        </w:tc>
      </w:tr>
      <w:tr w:rsidR="006202B7" w:rsidRPr="0009285F" w14:paraId="41799E32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0FBA1D" w14:textId="77777777" w:rsidR="006202B7" w:rsidRPr="0009285F" w:rsidRDefault="006202B7" w:rsidP="003A77FA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ddl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63AE0C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1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18CF16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4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CD58D6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7.26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D5B50D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8F8D1D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255FC3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41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D78798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650</w:t>
            </w:r>
          </w:p>
        </w:tc>
      </w:tr>
      <w:tr w:rsidR="006202B7" w:rsidRPr="0009285F" w14:paraId="41BE7C33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6C50B" w14:textId="77777777" w:rsidR="006202B7" w:rsidRPr="0009285F" w:rsidRDefault="006202B7" w:rsidP="003A77FA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ich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B231E2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4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305A61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5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082CAE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9.64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A6E933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4D2923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3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2FF4DC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55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D19142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720</w:t>
            </w:r>
          </w:p>
        </w:tc>
      </w:tr>
      <w:tr w:rsidR="006202B7" w:rsidRPr="0009285F" w14:paraId="1370E306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AF8798" w14:textId="77777777" w:rsidR="006202B7" w:rsidRPr="0009285F" w:rsidRDefault="006202B7" w:rsidP="003A77FA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ichest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F1AE9B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68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C448BA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6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26C7EF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3.63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D0F6C9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986A7D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56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3A25B5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81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C58AF5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010</w:t>
            </w:r>
          </w:p>
        </w:tc>
      </w:tr>
      <w:tr w:rsidR="006202B7" w:rsidRPr="0009285F" w14:paraId="069AE404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C22722" w14:textId="77777777" w:rsidR="006202B7" w:rsidRPr="0009285F" w:rsidRDefault="006202B7" w:rsidP="00F5446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Insurance coverage (ref: No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427E7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BC020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8B88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39648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912A2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CBFD2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17B580" w14:textId="77777777" w:rsidR="006202B7" w:rsidRPr="0009285F" w:rsidRDefault="006202B7" w:rsidP="00F5446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4FAE9A1E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A324F" w14:textId="77777777" w:rsidR="006202B7" w:rsidRPr="0009285F" w:rsidRDefault="006202B7" w:rsidP="003A77FA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D8FE22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6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9A1486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3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123F09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8.66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08F48B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9A3BC7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F445D8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3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282F61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40</w:t>
            </w:r>
          </w:p>
        </w:tc>
      </w:tr>
      <w:tr w:rsidR="006202B7" w:rsidRPr="0009285F" w14:paraId="09FD4785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B50BB" w14:textId="77777777" w:rsidR="006202B7" w:rsidRPr="0009285F" w:rsidRDefault="006202B7" w:rsidP="00F5446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Economic independence  (ref: independent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4FBFC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3DBAC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F2940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E7F4C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67AF9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87FBF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F97B54" w14:textId="77777777" w:rsidR="006202B7" w:rsidRPr="0009285F" w:rsidRDefault="006202B7" w:rsidP="00F5446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260EB0BB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D727C" w14:textId="77777777" w:rsidR="006202B7" w:rsidRPr="0009285F" w:rsidRDefault="006202B7" w:rsidP="003A77FA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ependent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0DEF97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8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AD46F4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4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87C2FA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1.3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4FBD7A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249DD5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1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C7A3CF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4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E41538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60</w:t>
            </w:r>
          </w:p>
        </w:tc>
      </w:tr>
      <w:tr w:rsidR="006202B7" w:rsidRPr="0009285F" w14:paraId="34A35F44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9EAFEF" w14:textId="77777777" w:rsidR="006202B7" w:rsidRPr="0009285F" w:rsidRDefault="006202B7" w:rsidP="00F5446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Living arrangement (ref: with spouse/family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01E92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18A19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BD0BA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33BC6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8EA5B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36D37" w14:textId="77777777" w:rsidR="006202B7" w:rsidRPr="0009285F" w:rsidRDefault="006202B7" w:rsidP="00F544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F1ADBF" w14:textId="77777777" w:rsidR="006202B7" w:rsidRPr="0009285F" w:rsidRDefault="006202B7" w:rsidP="00F5446A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</w:p>
        </w:tc>
      </w:tr>
      <w:tr w:rsidR="006202B7" w:rsidRPr="0009285F" w14:paraId="5327A5DF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A763C" w14:textId="77777777" w:rsidR="006202B7" w:rsidRPr="0009285F" w:rsidRDefault="006202B7" w:rsidP="003A77FA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ving alon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E6E764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39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47AA17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8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550821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1.6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259050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1E1AFE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0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FE3228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78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D6DEA1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00</w:t>
            </w:r>
          </w:p>
        </w:tc>
      </w:tr>
      <w:tr w:rsidR="006202B7" w:rsidRPr="0009285F" w14:paraId="0DBBC072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33E9E" w14:textId="77777777" w:rsidR="006202B7" w:rsidRPr="0009285F" w:rsidRDefault="006202B7" w:rsidP="003A77F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Constant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560EBD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5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802C3E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1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2E4094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22.63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7069EC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9C5BD3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3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7B865F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8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DEA063" w14:textId="77777777" w:rsidR="006202B7" w:rsidRPr="0009285F" w:rsidRDefault="006202B7" w:rsidP="003A77FA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09050009" w14:textId="77777777" w:rsidTr="006202B7">
        <w:trPr>
          <w:trHeight w:val="232"/>
        </w:trPr>
        <w:tc>
          <w:tcPr>
            <w:tcW w:w="1098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29E04" w14:textId="77777777" w:rsidR="006202B7" w:rsidRPr="0009285F" w:rsidRDefault="006202B7" w:rsidP="00F5446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Model Details</w:t>
            </w:r>
          </w:p>
        </w:tc>
      </w:tr>
      <w:tr w:rsidR="006202B7" w:rsidRPr="0009285F" w14:paraId="12F70AE6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F010F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og likelihood</w:t>
            </w:r>
          </w:p>
        </w:tc>
        <w:tc>
          <w:tcPr>
            <w:tcW w:w="5400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38613C" w14:textId="77777777" w:rsidR="006202B7" w:rsidRPr="0009285F" w:rsidRDefault="006202B7" w:rsidP="006202B7">
            <w:pPr>
              <w:tabs>
                <w:tab w:val="left" w:pos="272"/>
              </w:tabs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-23767.779  </w:t>
            </w:r>
          </w:p>
        </w:tc>
      </w:tr>
      <w:tr w:rsidR="006202B7" w:rsidRPr="0009285F" w14:paraId="36B8406D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9D3B3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Number of observations 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38EB5212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2755</w:t>
            </w:r>
          </w:p>
        </w:tc>
      </w:tr>
      <w:tr w:rsidR="006202B7" w:rsidRPr="0009285F" w14:paraId="62DDE815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C5ECD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R Chi2 (22)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051DCA13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69.42</w:t>
            </w:r>
          </w:p>
        </w:tc>
      </w:tr>
      <w:tr w:rsidR="006202B7" w:rsidRPr="0009285F" w14:paraId="17A75A8A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D5BC5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ob&gt;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hi2</w:t>
            </w:r>
            <w:proofErr w:type="spellEnd"/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5F569537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00</w:t>
            </w:r>
          </w:p>
        </w:tc>
      </w:tr>
      <w:tr w:rsidR="006202B7" w:rsidRPr="0009285F" w14:paraId="6A1062F2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927C5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seudo R2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3387568E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28</w:t>
            </w:r>
          </w:p>
        </w:tc>
      </w:tr>
      <w:tr w:rsidR="006202B7" w:rsidRPr="0009285F" w14:paraId="10E5FA43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0C432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ean Variance inflation factor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45636351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56</w:t>
            </w:r>
          </w:p>
        </w:tc>
      </w:tr>
      <w:tr w:rsidR="006202B7" w:rsidRPr="0009285F" w14:paraId="5D653126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E9C07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Mean 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egibon</w:t>
            </w:r>
            <w:proofErr w:type="spellEnd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beta</w:t>
            </w:r>
            <w:proofErr w:type="spellEnd"/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6874A184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58</w:t>
            </w:r>
          </w:p>
        </w:tc>
      </w:tr>
      <w:tr w:rsidR="006202B7" w:rsidRPr="0009285F" w14:paraId="368F2F3E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B63BD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pecification error (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nktest</w:t>
            </w:r>
            <w:proofErr w:type="spellEnd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: predicted value (_hat)[p&gt;|z|]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4BCDF079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00</w:t>
            </w:r>
          </w:p>
        </w:tc>
      </w:tr>
      <w:tr w:rsidR="006202B7" w:rsidRPr="0009285F" w14:paraId="020ADFEA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43CD5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pecification error (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nktest</w:t>
            </w:r>
            <w:proofErr w:type="spellEnd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: predicted value squared (_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atsq</w:t>
            </w:r>
            <w:proofErr w:type="spellEnd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 [p&gt;|z|]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E9304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315</w:t>
            </w:r>
          </w:p>
        </w:tc>
      </w:tr>
    </w:tbl>
    <w:p w14:paraId="763CD737" w14:textId="77777777" w:rsidR="00BE28B4" w:rsidRPr="0009285F" w:rsidRDefault="00BE28B4" w:rsidP="00BE28B4">
      <w:pPr>
        <w:spacing w:after="0"/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 w:rsidRPr="0009285F">
        <w:rPr>
          <w:rFonts w:ascii="Times New Roman" w:hAnsi="Times New Roman" w:cs="Times New Roman"/>
          <w:sz w:val="18"/>
          <w:szCs w:val="18"/>
          <w:lang w:val="en-US"/>
        </w:rPr>
        <w:t>Source: Authors’ computation from unit records of NSSO 75</w:t>
      </w:r>
      <w:r w:rsidRPr="0009285F">
        <w:rPr>
          <w:rFonts w:ascii="Times New Roman" w:hAnsi="Times New Roman" w:cs="Times New Roman"/>
          <w:sz w:val="18"/>
          <w:szCs w:val="18"/>
          <w:vertAlign w:val="superscript"/>
          <w:lang w:val="en-US"/>
        </w:rPr>
        <w:t>th</w:t>
      </w:r>
      <w:r w:rsidRPr="0009285F">
        <w:rPr>
          <w:rFonts w:ascii="Times New Roman" w:hAnsi="Times New Roman" w:cs="Times New Roman"/>
          <w:sz w:val="18"/>
          <w:szCs w:val="18"/>
          <w:lang w:val="en-US"/>
        </w:rPr>
        <w:t xml:space="preserve"> Round 2017-18</w:t>
      </w:r>
    </w:p>
    <w:p w14:paraId="17195691" w14:textId="77777777" w:rsidR="00BE28B4" w:rsidRPr="0009285F" w:rsidRDefault="00BE28B4" w:rsidP="00BE28B4">
      <w:pPr>
        <w:spacing w:after="0"/>
        <w:rPr>
          <w:rFonts w:ascii="Times New Roman" w:hAnsi="Times New Roman" w:cs="Times New Roman"/>
          <w:b/>
          <w:bCs/>
          <w:lang w:val="en-US"/>
        </w:rPr>
      </w:pPr>
      <w:r w:rsidRPr="0009285F">
        <w:rPr>
          <w:rFonts w:ascii="Times New Roman" w:hAnsi="Times New Roman" w:cs="Times New Roman"/>
          <w:b/>
          <w:bCs/>
          <w:lang w:val="en-US"/>
        </w:rPr>
        <w:br w:type="page"/>
      </w:r>
    </w:p>
    <w:p w14:paraId="421AAD5A" w14:textId="77777777" w:rsidR="000216E0" w:rsidRPr="0009285F" w:rsidRDefault="00354980" w:rsidP="000216E0">
      <w:pPr>
        <w:jc w:val="center"/>
        <w:rPr>
          <w:rFonts w:ascii="Times New Roman" w:hAnsi="Times New Roman" w:cs="Times New Roman"/>
          <w:b/>
          <w:bCs/>
        </w:rPr>
      </w:pPr>
      <w:r w:rsidRPr="0009285F">
        <w:rPr>
          <w:rFonts w:ascii="Times New Roman" w:hAnsi="Times New Roman" w:cs="Times New Roman"/>
          <w:b/>
          <w:bCs/>
        </w:rPr>
        <w:t>Additional Table 2</w:t>
      </w:r>
      <w:r w:rsidR="000216E0" w:rsidRPr="0009285F">
        <w:rPr>
          <w:rFonts w:ascii="Times New Roman" w:hAnsi="Times New Roman" w:cs="Times New Roman"/>
          <w:b/>
          <w:bCs/>
        </w:rPr>
        <w:t>: Factors a</w:t>
      </w:r>
      <w:r w:rsidRPr="0009285F">
        <w:rPr>
          <w:rFonts w:ascii="Times New Roman" w:hAnsi="Times New Roman" w:cs="Times New Roman"/>
          <w:b/>
          <w:bCs/>
        </w:rPr>
        <w:t>ffecting PAP in India’s elderly, 2017-18.</w:t>
      </w:r>
    </w:p>
    <w:tbl>
      <w:tblPr>
        <w:tblStyle w:val="TableGrid"/>
        <w:tblW w:w="10890" w:type="dxa"/>
        <w:tblInd w:w="-972" w:type="dxa"/>
        <w:tblLayout w:type="fixed"/>
        <w:tblLook w:val="04A0" w:firstRow="1" w:lastRow="0" w:firstColumn="1" w:lastColumn="0" w:noHBand="0" w:noVBand="1"/>
      </w:tblPr>
      <w:tblGrid>
        <w:gridCol w:w="5490"/>
        <w:gridCol w:w="900"/>
        <w:gridCol w:w="810"/>
        <w:gridCol w:w="900"/>
        <w:gridCol w:w="720"/>
        <w:gridCol w:w="720"/>
        <w:gridCol w:w="720"/>
        <w:gridCol w:w="630"/>
      </w:tblGrid>
      <w:tr w:rsidR="006202B7" w:rsidRPr="0009285F" w14:paraId="76FC217F" w14:textId="77777777" w:rsidTr="006202B7">
        <w:trPr>
          <w:trHeight w:val="296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923C6" w14:textId="77777777" w:rsidR="006202B7" w:rsidRPr="0009285F" w:rsidRDefault="006202B7" w:rsidP="007A398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Total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E20C0" w14:textId="77777777" w:rsidR="006202B7" w:rsidRPr="0009285F" w:rsidRDefault="006202B7" w:rsidP="007A398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dds Rati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B139B" w14:textId="77777777" w:rsidR="006202B7" w:rsidRPr="0009285F" w:rsidRDefault="006202B7" w:rsidP="007A398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td. Err.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C0170" w14:textId="77777777" w:rsidR="006202B7" w:rsidRPr="0009285F" w:rsidRDefault="006202B7" w:rsidP="007A398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z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0279E" w14:textId="77777777" w:rsidR="006202B7" w:rsidRPr="0009285F" w:rsidRDefault="006202B7" w:rsidP="007A398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&gt;z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C8AAE" w14:textId="77777777" w:rsidR="006202B7" w:rsidRPr="0009285F" w:rsidRDefault="006202B7" w:rsidP="007A3983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5% Conf. Interval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0E41F" w14:textId="77777777" w:rsidR="006202B7" w:rsidRPr="0009285F" w:rsidRDefault="006202B7" w:rsidP="007A3983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VIF</w:t>
            </w:r>
          </w:p>
        </w:tc>
      </w:tr>
      <w:tr w:rsidR="006202B7" w:rsidRPr="0009285F" w14:paraId="013118AE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E0ABA" w14:textId="77777777" w:rsidR="006202B7" w:rsidRPr="0009285F" w:rsidRDefault="006202B7" w:rsidP="00EE4F02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Age group (years, ref:60-69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E4707" w14:textId="77777777" w:rsidR="006202B7" w:rsidRPr="0009285F" w:rsidRDefault="006202B7" w:rsidP="00EE4F0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7BFFF" w14:textId="77777777" w:rsidR="006202B7" w:rsidRPr="0009285F" w:rsidRDefault="006202B7" w:rsidP="00EE4F0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D550D" w14:textId="77777777" w:rsidR="006202B7" w:rsidRPr="0009285F" w:rsidRDefault="006202B7" w:rsidP="00EE4F0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4D57F" w14:textId="77777777" w:rsidR="006202B7" w:rsidRPr="0009285F" w:rsidRDefault="006202B7" w:rsidP="00EE4F0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F5A0D" w14:textId="77777777" w:rsidR="006202B7" w:rsidRPr="0009285F" w:rsidRDefault="006202B7" w:rsidP="00EE4F0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E9AA9" w14:textId="77777777" w:rsidR="006202B7" w:rsidRPr="0009285F" w:rsidRDefault="006202B7" w:rsidP="00EE4F0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001BA3" w14:textId="77777777" w:rsidR="006202B7" w:rsidRPr="0009285F" w:rsidRDefault="006202B7" w:rsidP="00EE4F02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</w:p>
        </w:tc>
      </w:tr>
      <w:tr w:rsidR="006202B7" w:rsidRPr="0009285F" w14:paraId="005D0D28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C843B" w14:textId="77777777" w:rsidR="006202B7" w:rsidRPr="0009285F" w:rsidRDefault="006202B7" w:rsidP="00CD370C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0-7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B9AE0A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5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569C6E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32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BC3041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8.79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941709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44A3EA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9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511437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1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812B0B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6</w:t>
            </w:r>
          </w:p>
        </w:tc>
      </w:tr>
      <w:tr w:rsidR="006202B7" w:rsidRPr="0009285F" w14:paraId="2F3A4673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E67F0" w14:textId="77777777" w:rsidR="006202B7" w:rsidRPr="0009285F" w:rsidRDefault="006202B7" w:rsidP="00CD370C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0 and abov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7622B3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49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1E244F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57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63957C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0.54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6A8506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7E0A46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8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5D0A21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61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5A60A4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7</w:t>
            </w:r>
          </w:p>
        </w:tc>
      </w:tr>
      <w:tr w:rsidR="006202B7" w:rsidRPr="0009285F" w14:paraId="18D1F052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D7F91" w14:textId="77777777" w:rsidR="006202B7" w:rsidRPr="0009285F" w:rsidRDefault="006202B7" w:rsidP="00CD370C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Place of Residence (ref: rural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3DD0E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433D5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52BD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3E6EA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E7912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78E1E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13E200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1A8C8251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D36DB" w14:textId="77777777" w:rsidR="006202B7" w:rsidRPr="0009285F" w:rsidRDefault="006202B7" w:rsidP="00CD370C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rban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2E4AD2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43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F93D45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3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B057E2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3.81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284E73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5640FC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6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07C7A8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51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835625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9</w:t>
            </w:r>
          </w:p>
        </w:tc>
      </w:tr>
      <w:tr w:rsidR="006202B7" w:rsidRPr="0009285F" w14:paraId="060D5DA8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700BBC" w14:textId="77777777" w:rsidR="006202B7" w:rsidRPr="0009285F" w:rsidRDefault="006202B7" w:rsidP="00CD370C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Gender (ref: male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EE884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AD2CB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56A1F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4FFD5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73651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B9426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9F3DA9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2969230A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EA0AA" w14:textId="77777777" w:rsidR="006202B7" w:rsidRPr="0009285F" w:rsidRDefault="006202B7" w:rsidP="00CD370C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emal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F68129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7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C5CED9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25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9D2337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0.86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5CBA4B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39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638365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3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B4A3B7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2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F97E25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6</w:t>
            </w:r>
          </w:p>
        </w:tc>
      </w:tr>
      <w:tr w:rsidR="006202B7" w:rsidRPr="0009285F" w14:paraId="507231E8" w14:textId="77777777" w:rsidTr="006202B7">
        <w:trPr>
          <w:trHeight w:val="269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2090E" w14:textId="77777777" w:rsidR="006202B7" w:rsidRPr="0009285F" w:rsidRDefault="006202B7" w:rsidP="00CD370C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Surviving Children (ref: no child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2306E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8DDB3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E11E4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12708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31129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60EAA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1D4F27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64FA1A6C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16799" w14:textId="77777777" w:rsidR="006202B7" w:rsidRPr="0009285F" w:rsidRDefault="006202B7" w:rsidP="00CD370C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t least one chil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203C04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AB1A5A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8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1ED1AC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4.1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5EB1AA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D29C1A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5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BB6704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50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6BC88F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3</w:t>
            </w:r>
          </w:p>
        </w:tc>
      </w:tr>
      <w:tr w:rsidR="006202B7" w:rsidRPr="0009285F" w14:paraId="29C40311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D48077" w14:textId="77777777" w:rsidR="006202B7" w:rsidRPr="0009285F" w:rsidRDefault="006202B7" w:rsidP="00CD370C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Social Groups (ref: ST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15044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0FDEC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A0992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E00C8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0C1DD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A0084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B2C1DD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664269A2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67D76" w14:textId="77777777" w:rsidR="006202B7" w:rsidRPr="0009285F" w:rsidRDefault="006202B7" w:rsidP="00CD370C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C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F81359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81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0B245C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9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7EADF9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0.9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E4E70C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809D0A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62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154EC4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01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7B8FA4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23</w:t>
            </w:r>
          </w:p>
        </w:tc>
      </w:tr>
      <w:tr w:rsidR="006202B7" w:rsidRPr="0009285F" w14:paraId="38F4FAFE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B4ACA" w14:textId="77777777" w:rsidR="006202B7" w:rsidRPr="0009285F" w:rsidRDefault="006202B7" w:rsidP="00CD370C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BC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D0E02E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88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35126A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92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102DD8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3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BBA04B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013B82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71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54B109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07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1872B3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.25</w:t>
            </w:r>
          </w:p>
        </w:tc>
      </w:tr>
      <w:tr w:rsidR="006202B7" w:rsidRPr="0009285F" w14:paraId="78032E38" w14:textId="77777777" w:rsidTr="006202B7">
        <w:trPr>
          <w:trHeight w:val="25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DC46E" w14:textId="77777777" w:rsidR="006202B7" w:rsidRPr="0009285F" w:rsidRDefault="006202B7" w:rsidP="00CD370C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eneral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7587DB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08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E99281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0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A656AD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4.86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57EF55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856A77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88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52483A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29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A9893F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.42</w:t>
            </w:r>
          </w:p>
        </w:tc>
      </w:tr>
      <w:tr w:rsidR="006202B7" w:rsidRPr="0009285F" w14:paraId="6C8F46C9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10FC2" w14:textId="77777777" w:rsidR="006202B7" w:rsidRPr="0009285F" w:rsidRDefault="006202B7" w:rsidP="00CD370C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Education (ref: illiterate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6513C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71069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D6D08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C9111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605C2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78905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50385E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05D44574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B88A7" w14:textId="77777777" w:rsidR="006202B7" w:rsidRPr="0009285F" w:rsidRDefault="006202B7" w:rsidP="00CD370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p to primary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D63D6C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2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FF0809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3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E43D21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9.66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09D821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B54C39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5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39DF34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40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34A615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3</w:t>
            </w:r>
          </w:p>
        </w:tc>
      </w:tr>
      <w:tr w:rsidR="006202B7" w:rsidRPr="0009285F" w14:paraId="3E10F167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9341B" w14:textId="77777777" w:rsidR="006202B7" w:rsidRPr="0009285F" w:rsidRDefault="006202B7" w:rsidP="00CD370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Up to secondary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D0B5CB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7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DAF93F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4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98D12F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4.6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9DD61D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2BC870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9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B5497A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5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D0B088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43</w:t>
            </w:r>
          </w:p>
        </w:tc>
      </w:tr>
      <w:tr w:rsidR="006202B7" w:rsidRPr="0009285F" w14:paraId="611A9AF6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9C567" w14:textId="77777777" w:rsidR="006202B7" w:rsidRPr="0009285F" w:rsidRDefault="006202B7" w:rsidP="00CD370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bove Secondary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E6C7C0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2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89E798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4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8679B3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5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F7ACCE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58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AD4071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4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8DEE37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1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F8928A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68</w:t>
            </w:r>
          </w:p>
        </w:tc>
      </w:tr>
      <w:tr w:rsidR="006202B7" w:rsidRPr="0009285F" w14:paraId="5F3E4C4E" w14:textId="77777777" w:rsidTr="006202B7">
        <w:trPr>
          <w:trHeight w:val="98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7BF9C" w14:textId="77777777" w:rsidR="006202B7" w:rsidRPr="0009285F" w:rsidRDefault="006202B7" w:rsidP="00CD370C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Household occupation (ref: self-employed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EA142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D35CD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59E43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5514D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CAC19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30C9B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0761C3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4E319B3E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23DB3" w14:textId="77777777" w:rsidR="006202B7" w:rsidRPr="0009285F" w:rsidRDefault="006202B7" w:rsidP="00CD370C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egular Wage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05F56A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A4A0E0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34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BC8225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.7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D9BE4C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66694B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5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E20323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87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9F4BF3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4</w:t>
            </w:r>
          </w:p>
        </w:tc>
      </w:tr>
      <w:tr w:rsidR="006202B7" w:rsidRPr="0009285F" w14:paraId="03665B69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D7DED" w14:textId="77777777" w:rsidR="006202B7" w:rsidRPr="0009285F" w:rsidRDefault="006202B7" w:rsidP="00CD370C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asual Labourer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74D638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3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4B1C7A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42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905101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6.1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8087A6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E0E7E9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5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2DB21B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1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169531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8</w:t>
            </w:r>
          </w:p>
        </w:tc>
      </w:tr>
      <w:tr w:rsidR="006202B7" w:rsidRPr="0009285F" w14:paraId="07A68261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D801F" w14:textId="77777777" w:rsidR="006202B7" w:rsidRPr="0009285F" w:rsidRDefault="006202B7" w:rsidP="00CD370C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Economic quintile (ref: poorest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8E8D9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9A087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030C3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B7AE4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62C56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F98DD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9823EA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2E0BBC09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E489D3" w14:textId="77777777" w:rsidR="006202B7" w:rsidRPr="0009285F" w:rsidRDefault="006202B7" w:rsidP="00CD370C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oor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881B2C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8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8757AD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5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3B68E2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6.4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336232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4AE590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9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55B780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9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6DA2CF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57</w:t>
            </w:r>
          </w:p>
        </w:tc>
      </w:tr>
      <w:tr w:rsidR="006202B7" w:rsidRPr="0009285F" w14:paraId="2EFB9194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98122" w14:textId="77777777" w:rsidR="006202B7" w:rsidRPr="0009285F" w:rsidRDefault="006202B7" w:rsidP="00CD370C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ddl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1BC35B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55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2230E7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5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BB0CA0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1.6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E00F85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C04067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44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737627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67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887BA1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64</w:t>
            </w:r>
          </w:p>
        </w:tc>
      </w:tr>
      <w:tr w:rsidR="006202B7" w:rsidRPr="0009285F" w14:paraId="54A65CC8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C9630" w14:textId="77777777" w:rsidR="006202B7" w:rsidRPr="0009285F" w:rsidRDefault="006202B7" w:rsidP="00CD370C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ich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EA647C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68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1DD9F7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64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3FA861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3.6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2B6E4C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334A61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56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B92CF4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81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FE4B95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71</w:t>
            </w:r>
          </w:p>
        </w:tc>
      </w:tr>
      <w:tr w:rsidR="006202B7" w:rsidRPr="0009285F" w14:paraId="39E0E37D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253B4" w14:textId="77777777" w:rsidR="006202B7" w:rsidRPr="0009285F" w:rsidRDefault="006202B7" w:rsidP="00CD370C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iches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91DB36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46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9370A6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94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555576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3.69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BC82CE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F30B41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28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037E1B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65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097BD8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98</w:t>
            </w:r>
          </w:p>
        </w:tc>
      </w:tr>
      <w:tr w:rsidR="006202B7" w:rsidRPr="0009285F" w14:paraId="0ECE1ECE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3F9F8" w14:textId="77777777" w:rsidR="006202B7" w:rsidRPr="0009285F" w:rsidRDefault="006202B7" w:rsidP="00CD370C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Economic independence  (ref: independent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96479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07DCD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70774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5A8C8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8F0FA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16516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3FD4A9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4E065964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807C49" w14:textId="77777777" w:rsidR="006202B7" w:rsidRPr="0009285F" w:rsidRDefault="006202B7" w:rsidP="00CD370C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ependen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2CBFE2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5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C9FFE4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36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6AAFE9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7.9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EB4EA5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34D0FB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8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41FA23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29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25D919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6</w:t>
            </w:r>
          </w:p>
        </w:tc>
      </w:tr>
      <w:tr w:rsidR="006202B7" w:rsidRPr="0009285F" w14:paraId="6C7C3659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A02BD7" w14:textId="77777777" w:rsidR="006202B7" w:rsidRPr="0009285F" w:rsidRDefault="006202B7" w:rsidP="00CD370C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Living arrangement (ref: with spouse/family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EC120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3E9A8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77D6B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32BDD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6ADC0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49151" w14:textId="77777777" w:rsidR="006202B7" w:rsidRPr="0009285F" w:rsidRDefault="006202B7" w:rsidP="00CD37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B79FDA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</w:p>
        </w:tc>
      </w:tr>
      <w:tr w:rsidR="006202B7" w:rsidRPr="0009285F" w14:paraId="144C52D3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DF176" w14:textId="77777777" w:rsidR="006202B7" w:rsidRPr="0009285F" w:rsidRDefault="006202B7" w:rsidP="00CD370C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ving alon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6522E6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66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F87BBD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2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AFE59D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6.59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089DB7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973B9C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43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D6D079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93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089516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</w:t>
            </w:r>
          </w:p>
        </w:tc>
      </w:tr>
      <w:tr w:rsidR="006202B7" w:rsidRPr="0009285F" w14:paraId="7B0F148A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2166F" w14:textId="77777777" w:rsidR="006202B7" w:rsidRPr="0009285F" w:rsidRDefault="006202B7" w:rsidP="00CD370C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Constan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F3797E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5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889018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5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0CC0D6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33.58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4E9C99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DA5EAA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4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6E8BBA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6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F354F4" w14:textId="77777777" w:rsidR="006202B7" w:rsidRPr="0009285F" w:rsidRDefault="006202B7" w:rsidP="00CD370C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23209ADA" w14:textId="77777777" w:rsidTr="006202B7">
        <w:trPr>
          <w:trHeight w:val="232"/>
        </w:trPr>
        <w:tc>
          <w:tcPr>
            <w:tcW w:w="1089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3F4BC" w14:textId="77777777" w:rsidR="006202B7" w:rsidRPr="0009285F" w:rsidRDefault="006202B7" w:rsidP="00CD370C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Model Details</w:t>
            </w:r>
          </w:p>
        </w:tc>
      </w:tr>
      <w:tr w:rsidR="006202B7" w:rsidRPr="0009285F" w14:paraId="48C4FCEB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16CC5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og likelihood</w:t>
            </w:r>
          </w:p>
        </w:tc>
        <w:tc>
          <w:tcPr>
            <w:tcW w:w="5400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71697A9" w14:textId="77777777" w:rsidR="006202B7" w:rsidRPr="0009285F" w:rsidRDefault="006202B7" w:rsidP="006202B7">
            <w:pPr>
              <w:tabs>
                <w:tab w:val="left" w:pos="272"/>
              </w:tabs>
              <w:jc w:val="both"/>
              <w:rPr>
                <w:rFonts w:ascii="Times New Roman" w:hAnsi="Times New Roman" w:cs="Times New Roman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szCs w:val="22"/>
                <w:lang w:val="en-US"/>
              </w:rPr>
              <w:t>-24171.993</w:t>
            </w:r>
          </w:p>
        </w:tc>
      </w:tr>
      <w:tr w:rsidR="006202B7" w:rsidRPr="0009285F" w14:paraId="57E5F627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7AAFF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Number of observations 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34D7DA7E" w14:textId="77777777" w:rsidR="006202B7" w:rsidRPr="0009285F" w:rsidRDefault="006202B7" w:rsidP="006202B7">
            <w:pPr>
              <w:rPr>
                <w:rFonts w:ascii="Times New Roman" w:hAnsi="Times New Roman" w:cs="Times New Roman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szCs w:val="22"/>
                <w:lang w:val="en-US"/>
              </w:rPr>
              <w:t>42755</w:t>
            </w:r>
          </w:p>
        </w:tc>
      </w:tr>
      <w:tr w:rsidR="006202B7" w:rsidRPr="0009285F" w14:paraId="5BB03EC8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122F7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R Chi2 (21)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0E472DAF" w14:textId="77777777" w:rsidR="006202B7" w:rsidRPr="0009285F" w:rsidRDefault="006202B7" w:rsidP="006202B7">
            <w:pPr>
              <w:rPr>
                <w:rFonts w:ascii="Times New Roman" w:hAnsi="Times New Roman" w:cs="Times New Roman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szCs w:val="22"/>
                <w:lang w:val="en-US"/>
              </w:rPr>
              <w:t>1974.30</w:t>
            </w:r>
          </w:p>
        </w:tc>
      </w:tr>
      <w:tr w:rsidR="006202B7" w:rsidRPr="0009285F" w14:paraId="70255E2F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55EF1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ob&gt;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hi2</w:t>
            </w:r>
            <w:proofErr w:type="spellEnd"/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32F806B0" w14:textId="77777777" w:rsidR="006202B7" w:rsidRPr="0009285F" w:rsidRDefault="006202B7" w:rsidP="006202B7">
            <w:pPr>
              <w:rPr>
                <w:rFonts w:ascii="Times New Roman" w:hAnsi="Times New Roman" w:cs="Times New Roman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szCs w:val="22"/>
                <w:lang w:val="en-US"/>
              </w:rPr>
              <w:t>0.000</w:t>
            </w:r>
          </w:p>
        </w:tc>
      </w:tr>
      <w:tr w:rsidR="006202B7" w:rsidRPr="0009285F" w14:paraId="76DE6045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B1F84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seudo R2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2E150144" w14:textId="77777777" w:rsidR="006202B7" w:rsidRPr="0009285F" w:rsidRDefault="006202B7" w:rsidP="006202B7">
            <w:pPr>
              <w:rPr>
                <w:rFonts w:ascii="Times New Roman" w:hAnsi="Times New Roman" w:cs="Times New Roman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szCs w:val="22"/>
                <w:lang w:val="en-US"/>
              </w:rPr>
              <w:t>0.039</w:t>
            </w:r>
          </w:p>
        </w:tc>
      </w:tr>
      <w:tr w:rsidR="006202B7" w:rsidRPr="0009285F" w14:paraId="05135585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03DB6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ean Variance inflation factor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0BEC58B2" w14:textId="77777777" w:rsidR="006202B7" w:rsidRPr="0009285F" w:rsidRDefault="006202B7" w:rsidP="006202B7">
            <w:pPr>
              <w:rPr>
                <w:rFonts w:ascii="Times New Roman" w:hAnsi="Times New Roman" w:cs="Times New Roman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szCs w:val="22"/>
                <w:lang w:val="en-US"/>
              </w:rPr>
              <w:t>1.58</w:t>
            </w:r>
          </w:p>
        </w:tc>
      </w:tr>
      <w:tr w:rsidR="006202B7" w:rsidRPr="0009285F" w14:paraId="6EA71D34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49347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Mean 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egibon</w:t>
            </w:r>
            <w:proofErr w:type="spellEnd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beta</w:t>
            </w:r>
            <w:proofErr w:type="spellEnd"/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7D52DAF6" w14:textId="77777777" w:rsidR="006202B7" w:rsidRPr="0009285F" w:rsidRDefault="006202B7" w:rsidP="006202B7">
            <w:pPr>
              <w:rPr>
                <w:rFonts w:ascii="Times New Roman" w:hAnsi="Times New Roman" w:cs="Times New Roman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szCs w:val="22"/>
                <w:lang w:val="en-US"/>
              </w:rPr>
              <w:t>0.275</w:t>
            </w:r>
          </w:p>
        </w:tc>
      </w:tr>
      <w:tr w:rsidR="006202B7" w:rsidRPr="0009285F" w14:paraId="777AE81D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84E40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pecification error (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nktest</w:t>
            </w:r>
            <w:proofErr w:type="spellEnd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: predicted value (_hat)[p&gt;|z|]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6B7EB88D" w14:textId="77777777" w:rsidR="006202B7" w:rsidRPr="0009285F" w:rsidRDefault="006202B7" w:rsidP="006202B7">
            <w:pPr>
              <w:rPr>
                <w:rFonts w:ascii="Times New Roman" w:hAnsi="Times New Roman" w:cs="Times New Roman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szCs w:val="22"/>
                <w:lang w:val="en-US"/>
              </w:rPr>
              <w:t>0.000</w:t>
            </w:r>
          </w:p>
        </w:tc>
      </w:tr>
      <w:tr w:rsidR="006202B7" w:rsidRPr="0009285F" w14:paraId="756EC3C2" w14:textId="77777777" w:rsidTr="006202B7">
        <w:trPr>
          <w:trHeight w:val="232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79A25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pecification error (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nktest</w:t>
            </w:r>
            <w:proofErr w:type="spellEnd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: predicted value squared (_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atsq</w:t>
            </w:r>
            <w:proofErr w:type="spellEnd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 [p&gt;|z|]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14FCA" w14:textId="77777777" w:rsidR="006202B7" w:rsidRPr="0009285F" w:rsidRDefault="006202B7" w:rsidP="006202B7">
            <w:pPr>
              <w:rPr>
                <w:rFonts w:ascii="Times New Roman" w:hAnsi="Times New Roman" w:cs="Times New Roman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szCs w:val="22"/>
                <w:lang w:val="en-US"/>
              </w:rPr>
              <w:t>0.141</w:t>
            </w:r>
          </w:p>
        </w:tc>
      </w:tr>
    </w:tbl>
    <w:p w14:paraId="3558DF57" w14:textId="77777777" w:rsidR="00B31D7A" w:rsidRPr="0009285F" w:rsidRDefault="00B31D7A" w:rsidP="000216E0">
      <w:pPr>
        <w:spacing w:after="0"/>
        <w:jc w:val="both"/>
        <w:rPr>
          <w:rFonts w:ascii="Times New Roman" w:hAnsi="Times New Roman" w:cs="Times New Roman"/>
          <w:sz w:val="18"/>
          <w:szCs w:val="18"/>
          <w:lang w:val="en-US"/>
        </w:rPr>
      </w:pPr>
    </w:p>
    <w:p w14:paraId="2D7CDBCE" w14:textId="77777777" w:rsidR="007A3983" w:rsidRPr="0009285F" w:rsidRDefault="000216E0" w:rsidP="000216E0">
      <w:pPr>
        <w:spacing w:after="0"/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 w:rsidRPr="0009285F">
        <w:rPr>
          <w:rFonts w:ascii="Times New Roman" w:hAnsi="Times New Roman" w:cs="Times New Roman"/>
          <w:sz w:val="18"/>
          <w:szCs w:val="18"/>
          <w:lang w:val="en-US"/>
        </w:rPr>
        <w:t>Source: Authors’ computation from unit records of NSSO 75</w:t>
      </w:r>
      <w:r w:rsidRPr="0009285F">
        <w:rPr>
          <w:rFonts w:ascii="Times New Roman" w:hAnsi="Times New Roman" w:cs="Times New Roman"/>
          <w:sz w:val="18"/>
          <w:szCs w:val="18"/>
          <w:vertAlign w:val="superscript"/>
          <w:lang w:val="en-US"/>
        </w:rPr>
        <w:t>th</w:t>
      </w:r>
      <w:r w:rsidRPr="0009285F">
        <w:rPr>
          <w:rFonts w:ascii="Times New Roman" w:hAnsi="Times New Roman" w:cs="Times New Roman"/>
          <w:sz w:val="18"/>
          <w:szCs w:val="18"/>
          <w:lang w:val="en-US"/>
        </w:rPr>
        <w:t xml:space="preserve"> Round 2017-18</w:t>
      </w:r>
    </w:p>
    <w:p w14:paraId="2A094774" w14:textId="77777777" w:rsidR="007A3983" w:rsidRPr="0009285F" w:rsidRDefault="007A3983">
      <w:pPr>
        <w:rPr>
          <w:rFonts w:ascii="Times New Roman" w:hAnsi="Times New Roman" w:cs="Times New Roman"/>
          <w:sz w:val="18"/>
          <w:szCs w:val="18"/>
          <w:lang w:val="en-US"/>
        </w:rPr>
      </w:pPr>
      <w:r w:rsidRPr="0009285F">
        <w:rPr>
          <w:rFonts w:ascii="Times New Roman" w:hAnsi="Times New Roman" w:cs="Times New Roman"/>
          <w:sz w:val="18"/>
          <w:szCs w:val="18"/>
          <w:lang w:val="en-US"/>
        </w:rPr>
        <w:br w:type="page"/>
      </w:r>
    </w:p>
    <w:p w14:paraId="4106E9E8" w14:textId="77777777" w:rsidR="007A3983" w:rsidRPr="0009285F" w:rsidRDefault="007A3983" w:rsidP="007A3983">
      <w:pPr>
        <w:jc w:val="center"/>
        <w:rPr>
          <w:rFonts w:ascii="Times New Roman" w:hAnsi="Times New Roman" w:cs="Times New Roman"/>
          <w:b/>
          <w:bCs/>
        </w:rPr>
      </w:pPr>
      <w:r w:rsidRPr="0009285F">
        <w:rPr>
          <w:rFonts w:ascii="Times New Roman" w:hAnsi="Times New Roman" w:cs="Times New Roman"/>
          <w:b/>
          <w:bCs/>
        </w:rPr>
        <w:t xml:space="preserve">Additional </w:t>
      </w:r>
      <w:r w:rsidR="00354980" w:rsidRPr="0009285F">
        <w:rPr>
          <w:rFonts w:ascii="Times New Roman" w:hAnsi="Times New Roman" w:cs="Times New Roman"/>
          <w:b/>
          <w:bCs/>
        </w:rPr>
        <w:t>Table 3</w:t>
      </w:r>
      <w:r w:rsidRPr="0009285F">
        <w:rPr>
          <w:rFonts w:ascii="Times New Roman" w:hAnsi="Times New Roman" w:cs="Times New Roman"/>
          <w:b/>
          <w:bCs/>
        </w:rPr>
        <w:t xml:space="preserve">: Factors affecting </w:t>
      </w:r>
      <w:r w:rsidR="00354980" w:rsidRPr="0009285F">
        <w:rPr>
          <w:rFonts w:ascii="Times New Roman" w:hAnsi="Times New Roman" w:cs="Times New Roman"/>
          <w:b/>
          <w:bCs/>
        </w:rPr>
        <w:t>catastrophic health expenditure at 10% threshold (</w:t>
      </w:r>
      <w:r w:rsidR="005877CE" w:rsidRPr="0009285F">
        <w:rPr>
          <w:rFonts w:ascii="Times New Roman" w:hAnsi="Times New Roman" w:cs="Times New Roman"/>
          <w:b/>
          <w:bCs/>
        </w:rPr>
        <w:t>CHE-10</w:t>
      </w:r>
      <w:r w:rsidR="00354980" w:rsidRPr="0009285F">
        <w:rPr>
          <w:rFonts w:ascii="Times New Roman" w:hAnsi="Times New Roman" w:cs="Times New Roman"/>
          <w:b/>
          <w:bCs/>
        </w:rPr>
        <w:t>) in India’s elderly, 2017-18</w:t>
      </w:r>
    </w:p>
    <w:tbl>
      <w:tblPr>
        <w:tblStyle w:val="TableGrid"/>
        <w:tblW w:w="10980" w:type="dxa"/>
        <w:tblInd w:w="-972" w:type="dxa"/>
        <w:tblLayout w:type="fixed"/>
        <w:tblLook w:val="04A0" w:firstRow="1" w:lastRow="0" w:firstColumn="1" w:lastColumn="0" w:noHBand="0" w:noVBand="1"/>
      </w:tblPr>
      <w:tblGrid>
        <w:gridCol w:w="5580"/>
        <w:gridCol w:w="720"/>
        <w:gridCol w:w="810"/>
        <w:gridCol w:w="990"/>
        <w:gridCol w:w="720"/>
        <w:gridCol w:w="720"/>
        <w:gridCol w:w="720"/>
        <w:gridCol w:w="720"/>
      </w:tblGrid>
      <w:tr w:rsidR="006202B7" w:rsidRPr="0009285F" w14:paraId="26D38698" w14:textId="77777777" w:rsidTr="006202B7">
        <w:trPr>
          <w:trHeight w:val="296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84F09" w14:textId="77777777" w:rsidR="006202B7" w:rsidRPr="0009285F" w:rsidRDefault="006202B7" w:rsidP="007A398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Total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CD960" w14:textId="77777777" w:rsidR="006202B7" w:rsidRPr="0009285F" w:rsidRDefault="006202B7" w:rsidP="007A398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dds Rati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BE7D5" w14:textId="77777777" w:rsidR="006202B7" w:rsidRPr="0009285F" w:rsidRDefault="006202B7" w:rsidP="007A398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td. Err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99372" w14:textId="77777777" w:rsidR="006202B7" w:rsidRPr="0009285F" w:rsidRDefault="006202B7" w:rsidP="007A398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z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A57AC" w14:textId="77777777" w:rsidR="006202B7" w:rsidRPr="0009285F" w:rsidRDefault="006202B7" w:rsidP="007A398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&gt;z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26AD4" w14:textId="77777777" w:rsidR="006202B7" w:rsidRPr="0009285F" w:rsidRDefault="006202B7" w:rsidP="007A3983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5% Conf. Interval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91EE8" w14:textId="77777777" w:rsidR="006202B7" w:rsidRPr="0009285F" w:rsidRDefault="006202B7" w:rsidP="007A3983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VIF</w:t>
            </w:r>
          </w:p>
        </w:tc>
      </w:tr>
      <w:tr w:rsidR="006202B7" w:rsidRPr="0009285F" w14:paraId="04C29B82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F46AB" w14:textId="77777777" w:rsidR="006202B7" w:rsidRPr="0009285F" w:rsidRDefault="006202B7" w:rsidP="007A398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Age group (years, ref:60-69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6D29B" w14:textId="77777777" w:rsidR="006202B7" w:rsidRPr="0009285F" w:rsidRDefault="006202B7" w:rsidP="007A398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A5EE6" w14:textId="77777777" w:rsidR="006202B7" w:rsidRPr="0009285F" w:rsidRDefault="006202B7" w:rsidP="007A398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7682F" w14:textId="77777777" w:rsidR="006202B7" w:rsidRPr="0009285F" w:rsidRDefault="006202B7" w:rsidP="007A398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4A99E" w14:textId="77777777" w:rsidR="006202B7" w:rsidRPr="0009285F" w:rsidRDefault="006202B7" w:rsidP="007A398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BE460" w14:textId="77777777" w:rsidR="006202B7" w:rsidRPr="0009285F" w:rsidRDefault="006202B7" w:rsidP="007A398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4DF6A" w14:textId="77777777" w:rsidR="006202B7" w:rsidRPr="0009285F" w:rsidRDefault="006202B7" w:rsidP="007A398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BA340" w14:textId="77777777" w:rsidR="006202B7" w:rsidRPr="0009285F" w:rsidRDefault="006202B7" w:rsidP="007A398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6202B7" w:rsidRPr="0009285F" w14:paraId="2D5E825C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478C2" w14:textId="77777777" w:rsidR="006202B7" w:rsidRPr="0009285F" w:rsidRDefault="006202B7" w:rsidP="00121284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0-7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297C99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2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9DD66B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5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37A2BC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46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6AD44C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64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5F44D3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2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E004A1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2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1E743F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80</w:t>
            </w:r>
          </w:p>
        </w:tc>
      </w:tr>
      <w:tr w:rsidR="006202B7" w:rsidRPr="0009285F" w14:paraId="516A1A0E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BC55C" w14:textId="77777777" w:rsidR="006202B7" w:rsidRPr="0009285F" w:rsidRDefault="006202B7" w:rsidP="00121284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0 and abov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8F2E44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0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EECA5B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7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D5F53B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3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2D88B0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7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E1A0E2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6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E5A285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5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98866F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90</w:t>
            </w:r>
          </w:p>
        </w:tc>
      </w:tr>
      <w:tr w:rsidR="006202B7" w:rsidRPr="0009285F" w14:paraId="19DCA148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65ABB" w14:textId="77777777" w:rsidR="006202B7" w:rsidRPr="0009285F" w:rsidRDefault="006202B7" w:rsidP="007A398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Place of Residence (ref: rural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3BB5B" w14:textId="77777777" w:rsidR="006202B7" w:rsidRPr="0009285F" w:rsidRDefault="006202B7" w:rsidP="007A39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782FA" w14:textId="77777777" w:rsidR="006202B7" w:rsidRPr="0009285F" w:rsidRDefault="006202B7" w:rsidP="007A39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88066" w14:textId="77777777" w:rsidR="006202B7" w:rsidRPr="0009285F" w:rsidRDefault="006202B7" w:rsidP="007A39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278C9" w14:textId="77777777" w:rsidR="006202B7" w:rsidRPr="0009285F" w:rsidRDefault="006202B7" w:rsidP="007A39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0858B" w14:textId="77777777" w:rsidR="006202B7" w:rsidRPr="0009285F" w:rsidRDefault="006202B7" w:rsidP="007A39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00D20" w14:textId="77777777" w:rsidR="006202B7" w:rsidRPr="0009285F" w:rsidRDefault="006202B7" w:rsidP="007A39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C4401F" w14:textId="77777777" w:rsidR="006202B7" w:rsidRPr="0009285F" w:rsidRDefault="006202B7" w:rsidP="007A3983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74452F28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40D97" w14:textId="77777777" w:rsidR="006202B7" w:rsidRPr="0009285F" w:rsidRDefault="006202B7" w:rsidP="00121284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rban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2A29CE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50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929668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2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A0F411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12.91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BFF34F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E61450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45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A60925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55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B9A03E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400</w:t>
            </w:r>
          </w:p>
        </w:tc>
      </w:tr>
      <w:tr w:rsidR="006202B7" w:rsidRPr="0009285F" w14:paraId="14A1FA5D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2EFA0F" w14:textId="77777777" w:rsidR="006202B7" w:rsidRPr="0009285F" w:rsidRDefault="006202B7" w:rsidP="007A398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Gender (ref: male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BD3E9" w14:textId="77777777" w:rsidR="006202B7" w:rsidRPr="0009285F" w:rsidRDefault="006202B7" w:rsidP="007A39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D6FE7" w14:textId="77777777" w:rsidR="006202B7" w:rsidRPr="0009285F" w:rsidRDefault="006202B7" w:rsidP="007A39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ADE16" w14:textId="77777777" w:rsidR="006202B7" w:rsidRPr="0009285F" w:rsidRDefault="006202B7" w:rsidP="007A39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6E4C8" w14:textId="77777777" w:rsidR="006202B7" w:rsidRPr="0009285F" w:rsidRDefault="006202B7" w:rsidP="007A39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3B0FC" w14:textId="77777777" w:rsidR="006202B7" w:rsidRPr="0009285F" w:rsidRDefault="006202B7" w:rsidP="007A39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995C8" w14:textId="77777777" w:rsidR="006202B7" w:rsidRPr="0009285F" w:rsidRDefault="006202B7" w:rsidP="007A39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03D228" w14:textId="77777777" w:rsidR="006202B7" w:rsidRPr="0009285F" w:rsidRDefault="006202B7" w:rsidP="007A3983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0FD06916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E6D3F" w14:textId="77777777" w:rsidR="006202B7" w:rsidRPr="0009285F" w:rsidRDefault="006202B7" w:rsidP="00121284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emal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81CADA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78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4FD32D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4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655836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4.7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F5FAE9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A7C10B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71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A59B56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6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451200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00</w:t>
            </w:r>
          </w:p>
        </w:tc>
      </w:tr>
      <w:tr w:rsidR="006202B7" w:rsidRPr="0009285F" w14:paraId="0B8A2BC0" w14:textId="77777777" w:rsidTr="006202B7">
        <w:trPr>
          <w:trHeight w:val="269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C37B9" w14:textId="77777777" w:rsidR="006202B7" w:rsidRPr="0009285F" w:rsidRDefault="006202B7" w:rsidP="008314A1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Surviving Children (ref: no child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2A007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214FE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C3634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8523D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7D6D6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9A010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BE7B3A" w14:textId="77777777" w:rsidR="006202B7" w:rsidRPr="0009285F" w:rsidRDefault="006202B7" w:rsidP="008314A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</w:p>
        </w:tc>
      </w:tr>
      <w:tr w:rsidR="006202B7" w:rsidRPr="0009285F" w14:paraId="367EDD77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D29C2" w14:textId="77777777" w:rsidR="006202B7" w:rsidRPr="0009285F" w:rsidRDefault="006202B7" w:rsidP="00121284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t least one child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F7DC7B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75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D22ED4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8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5B542E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2.4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B94866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1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1B22CE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59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132A0D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41203F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40</w:t>
            </w:r>
          </w:p>
        </w:tc>
      </w:tr>
      <w:tr w:rsidR="006202B7" w:rsidRPr="0009285F" w14:paraId="733CB015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2EA22" w14:textId="77777777" w:rsidR="006202B7" w:rsidRPr="0009285F" w:rsidRDefault="006202B7" w:rsidP="008314A1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Social Groups (ref: ST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CF444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3AD57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DDE3D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398E9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DF8D0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F190F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F11198" w14:textId="77777777" w:rsidR="006202B7" w:rsidRPr="0009285F" w:rsidRDefault="006202B7" w:rsidP="008314A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22D8901D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C1AD9" w14:textId="77777777" w:rsidR="006202B7" w:rsidRPr="0009285F" w:rsidRDefault="006202B7" w:rsidP="00121284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C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DEF589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4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7E6899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4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7FC212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83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451C8E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6562A2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9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859BAC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65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B1DF83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370</w:t>
            </w:r>
          </w:p>
        </w:tc>
      </w:tr>
      <w:tr w:rsidR="006202B7" w:rsidRPr="0009285F" w14:paraId="0ABFE096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D751C" w14:textId="77777777" w:rsidR="006202B7" w:rsidRPr="0009285F" w:rsidRDefault="006202B7" w:rsidP="00121284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BC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22A570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45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31939B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3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F85396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4.04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AB76C3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F7E571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1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29E849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74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C0EFE4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.750</w:t>
            </w:r>
          </w:p>
        </w:tc>
      </w:tr>
      <w:tr w:rsidR="006202B7" w:rsidRPr="0009285F" w14:paraId="679C1B0E" w14:textId="77777777" w:rsidTr="006202B7">
        <w:trPr>
          <w:trHeight w:val="25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79D66" w14:textId="77777777" w:rsidR="006202B7" w:rsidRPr="0009285F" w:rsidRDefault="006202B7" w:rsidP="00121284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eneral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FE5A1F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40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D45212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3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5D4B49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.63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1E2C0D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8CC45F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56153B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69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792C0E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.950</w:t>
            </w:r>
          </w:p>
        </w:tc>
      </w:tr>
      <w:tr w:rsidR="006202B7" w:rsidRPr="0009285F" w14:paraId="0CECAABA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C6DF98" w14:textId="77777777" w:rsidR="006202B7" w:rsidRPr="0009285F" w:rsidRDefault="006202B7" w:rsidP="008314A1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Education (ref: illiterate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CBF8E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D95CF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8FD44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8F617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5A8C6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8744C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A23C36" w14:textId="77777777" w:rsidR="006202B7" w:rsidRPr="0009285F" w:rsidRDefault="006202B7" w:rsidP="008314A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5AAC0ED8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E6381" w14:textId="77777777" w:rsidR="006202B7" w:rsidRPr="0009285F" w:rsidRDefault="006202B7" w:rsidP="0012128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p to primary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1C4612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8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B90444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7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E59BD7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8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9859C0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B80200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5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319F62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2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BC1CDC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70</w:t>
            </w:r>
          </w:p>
        </w:tc>
      </w:tr>
      <w:tr w:rsidR="006202B7" w:rsidRPr="0009285F" w14:paraId="27282149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25607" w14:textId="77777777" w:rsidR="006202B7" w:rsidRPr="0009285F" w:rsidRDefault="006202B7" w:rsidP="0012128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Up to secondary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6B110D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9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79F6A4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9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F7C008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4.94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8EAD34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976382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2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D12DDE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59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D98DF8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460</w:t>
            </w:r>
          </w:p>
        </w:tc>
      </w:tr>
      <w:tr w:rsidR="006202B7" w:rsidRPr="0009285F" w14:paraId="520B84DB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1BE38" w14:textId="77777777" w:rsidR="006202B7" w:rsidRPr="0009285F" w:rsidRDefault="006202B7" w:rsidP="0012128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bove Secondary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3B35DE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48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8E8973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2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3BC7BC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4.76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6A51A9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CB9C7B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6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3EFD98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74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935AB5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800</w:t>
            </w:r>
          </w:p>
        </w:tc>
      </w:tr>
      <w:tr w:rsidR="006202B7" w:rsidRPr="0009285F" w14:paraId="37991AD9" w14:textId="77777777" w:rsidTr="006202B7">
        <w:trPr>
          <w:trHeight w:val="98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49AC1" w14:textId="77777777" w:rsidR="006202B7" w:rsidRPr="0009285F" w:rsidRDefault="006202B7" w:rsidP="008314A1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Household occupation (ref: self-employed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1A5BF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05CBC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29C05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8523E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7F9FA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DC36A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FE79F2" w14:textId="77777777" w:rsidR="006202B7" w:rsidRPr="0009285F" w:rsidRDefault="006202B7" w:rsidP="008314A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2FC45842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7B9D2" w14:textId="77777777" w:rsidR="006202B7" w:rsidRPr="0009285F" w:rsidRDefault="006202B7" w:rsidP="00121284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egular Wages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906F9A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0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163744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6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53211E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2A4794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8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08BDC6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9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6539F0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4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6C59F8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80</w:t>
            </w:r>
          </w:p>
        </w:tc>
      </w:tr>
      <w:tr w:rsidR="006202B7" w:rsidRPr="0009285F" w14:paraId="57FCBC14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7ABBAA" w14:textId="77777777" w:rsidR="006202B7" w:rsidRPr="0009285F" w:rsidRDefault="006202B7" w:rsidP="00121284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asual Labourer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7E1A82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8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CBDE72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6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218092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0.2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4E53FA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2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F89017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5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BC75E7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3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041DEC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00</w:t>
            </w:r>
          </w:p>
        </w:tc>
      </w:tr>
      <w:tr w:rsidR="006202B7" w:rsidRPr="0009285F" w14:paraId="3EECB7EE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820D6" w14:textId="77777777" w:rsidR="006202B7" w:rsidRPr="0009285F" w:rsidRDefault="006202B7" w:rsidP="008314A1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Economic quintile (ref: poorest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075DA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60A4E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63192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882B6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B3D55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CCF14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D10D02" w14:textId="77777777" w:rsidR="006202B7" w:rsidRPr="0009285F" w:rsidRDefault="006202B7" w:rsidP="008314A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079B5F31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8F3C3" w14:textId="77777777" w:rsidR="006202B7" w:rsidRPr="0009285F" w:rsidRDefault="006202B7" w:rsidP="00121284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oor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8C528F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62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48262B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5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ED20E0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5.86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1328BC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0E9BC6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53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7ACEDA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73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5E4575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670</w:t>
            </w:r>
          </w:p>
        </w:tc>
      </w:tr>
      <w:tr w:rsidR="006202B7" w:rsidRPr="0009285F" w14:paraId="0D36A1D5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FA26E" w14:textId="77777777" w:rsidR="006202B7" w:rsidRPr="0009285F" w:rsidRDefault="006202B7" w:rsidP="00121284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ddl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2748AC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55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1BF248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4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2AA17A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7.66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819FB0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D7D8AA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48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9FAE4C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64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EE90D2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830</w:t>
            </w:r>
          </w:p>
        </w:tc>
      </w:tr>
      <w:tr w:rsidR="006202B7" w:rsidRPr="0009285F" w14:paraId="6BCAE4F6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B1E2E" w14:textId="77777777" w:rsidR="006202B7" w:rsidRPr="0009285F" w:rsidRDefault="006202B7" w:rsidP="00121284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ich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F18E38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46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E9ED6E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3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46952A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9.8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D53DEE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B5ACD9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40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B4F56B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54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37FBFC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960</w:t>
            </w:r>
          </w:p>
        </w:tc>
      </w:tr>
      <w:tr w:rsidR="006202B7" w:rsidRPr="0009285F" w14:paraId="4D03A8B0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BE9937" w14:textId="77777777" w:rsidR="006202B7" w:rsidRPr="0009285F" w:rsidRDefault="006202B7" w:rsidP="00121284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ichest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08C9E4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35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3613C9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2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A1C556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13.3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1C3A5F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F84F50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30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079332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41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A6A48F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400</w:t>
            </w:r>
          </w:p>
        </w:tc>
      </w:tr>
      <w:tr w:rsidR="006202B7" w:rsidRPr="0009285F" w14:paraId="4F1FDA14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B3E42" w14:textId="77777777" w:rsidR="006202B7" w:rsidRPr="0009285F" w:rsidRDefault="006202B7" w:rsidP="008314A1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Insurance coverage (ref: No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0270B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6AC43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B42F5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488D2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1B5A3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1DD6C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A83C59" w14:textId="77777777" w:rsidR="006202B7" w:rsidRPr="0009285F" w:rsidRDefault="006202B7" w:rsidP="008314A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323EFDC8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FE1081" w14:textId="77777777" w:rsidR="006202B7" w:rsidRPr="0009285F" w:rsidRDefault="006202B7" w:rsidP="00121284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CBD32C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5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70FC33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2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8819BB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12.41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4FCF4E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D0E244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46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851927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57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22CDD3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50</w:t>
            </w:r>
          </w:p>
        </w:tc>
      </w:tr>
      <w:tr w:rsidR="006202B7" w:rsidRPr="0009285F" w14:paraId="22946D51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AAB3D" w14:textId="77777777" w:rsidR="006202B7" w:rsidRPr="0009285F" w:rsidRDefault="006202B7" w:rsidP="008314A1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Provider (ref: public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A804E0" w14:textId="77777777" w:rsidR="006202B7" w:rsidRPr="0009285F" w:rsidRDefault="006202B7" w:rsidP="008314A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CFC451" w14:textId="77777777" w:rsidR="006202B7" w:rsidRPr="0009285F" w:rsidRDefault="006202B7" w:rsidP="008314A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AB2114" w14:textId="77777777" w:rsidR="006202B7" w:rsidRPr="0009285F" w:rsidRDefault="006202B7" w:rsidP="008314A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20EB50" w14:textId="77777777" w:rsidR="006202B7" w:rsidRPr="0009285F" w:rsidRDefault="006202B7" w:rsidP="008314A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F01707" w14:textId="77777777" w:rsidR="006202B7" w:rsidRPr="0009285F" w:rsidRDefault="006202B7" w:rsidP="008314A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B065DF" w14:textId="77777777" w:rsidR="006202B7" w:rsidRPr="0009285F" w:rsidRDefault="006202B7" w:rsidP="008314A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40FF71" w14:textId="77777777" w:rsidR="006202B7" w:rsidRPr="0009285F" w:rsidRDefault="006202B7" w:rsidP="008314A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2BC2900A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2790B" w14:textId="77777777" w:rsidR="006202B7" w:rsidRPr="0009285F" w:rsidRDefault="006202B7" w:rsidP="00121284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ivat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5A72D0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8.17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F36AE8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40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591BD9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42.1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8E3E4D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F91473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7.41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9238A7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9.01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940CF9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10</w:t>
            </w:r>
          </w:p>
        </w:tc>
      </w:tr>
      <w:tr w:rsidR="006202B7" w:rsidRPr="0009285F" w14:paraId="3C85637A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1C9278" w14:textId="77777777" w:rsidR="006202B7" w:rsidRPr="0009285F" w:rsidRDefault="006202B7" w:rsidP="008314A1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Economic independence  (ref: independent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BE054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9F572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9E4DE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DD2F2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24D88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5160C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8BBAAD" w14:textId="77777777" w:rsidR="006202B7" w:rsidRPr="0009285F" w:rsidRDefault="006202B7" w:rsidP="008314A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1A8B7F3E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616FC" w14:textId="77777777" w:rsidR="006202B7" w:rsidRPr="0009285F" w:rsidRDefault="006202B7" w:rsidP="00121284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ependent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ECAF50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5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0E943C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5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59AB85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15F279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31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03C7AC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4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1008C6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8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2D6513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10</w:t>
            </w:r>
          </w:p>
        </w:tc>
      </w:tr>
      <w:tr w:rsidR="006202B7" w:rsidRPr="0009285F" w14:paraId="352AFB13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D323B" w14:textId="77777777" w:rsidR="006202B7" w:rsidRPr="0009285F" w:rsidRDefault="006202B7" w:rsidP="008314A1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Living arrangement (ref: with spouse/family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CF0ED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398BB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6EF3D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4BE92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F9E7D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FE4C5" w14:textId="77777777" w:rsidR="006202B7" w:rsidRPr="0009285F" w:rsidRDefault="006202B7" w:rsidP="008314A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183EB8" w14:textId="77777777" w:rsidR="006202B7" w:rsidRPr="0009285F" w:rsidRDefault="006202B7" w:rsidP="008314A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</w:p>
        </w:tc>
      </w:tr>
      <w:tr w:rsidR="006202B7" w:rsidRPr="0009285F" w14:paraId="3C1D315F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EE6C3" w14:textId="77777777" w:rsidR="006202B7" w:rsidRPr="0009285F" w:rsidRDefault="006202B7" w:rsidP="00121284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ving alon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179F09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06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3CC7BB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25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C711E5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5.8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066A8A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31FCA3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61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B5BE26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64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4C95D7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50</w:t>
            </w:r>
          </w:p>
        </w:tc>
      </w:tr>
      <w:tr w:rsidR="006202B7" w:rsidRPr="0009285F" w14:paraId="38CA6F0F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BE24D" w14:textId="77777777" w:rsidR="006202B7" w:rsidRPr="0009285F" w:rsidRDefault="006202B7" w:rsidP="00121284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Constant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25872D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56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BFB611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8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B89984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3.66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E65A03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17DEB5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41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C7B9BE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76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2D8EC1" w14:textId="77777777" w:rsidR="006202B7" w:rsidRPr="0009285F" w:rsidRDefault="006202B7" w:rsidP="0012128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09C95D93" w14:textId="77777777" w:rsidTr="006202B7">
        <w:trPr>
          <w:trHeight w:val="232"/>
        </w:trPr>
        <w:tc>
          <w:tcPr>
            <w:tcW w:w="1098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37056" w14:textId="77777777" w:rsidR="006202B7" w:rsidRPr="0009285F" w:rsidRDefault="006202B7" w:rsidP="008314A1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Model Details</w:t>
            </w:r>
          </w:p>
        </w:tc>
      </w:tr>
      <w:tr w:rsidR="006202B7" w:rsidRPr="0009285F" w14:paraId="1DEEEB0A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78B13" w14:textId="77777777" w:rsidR="006202B7" w:rsidRPr="0009285F" w:rsidRDefault="006202B7" w:rsidP="008314A1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og likelihood</w:t>
            </w:r>
          </w:p>
        </w:tc>
        <w:tc>
          <w:tcPr>
            <w:tcW w:w="5400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3F13FE" w14:textId="77777777" w:rsidR="006202B7" w:rsidRPr="0009285F" w:rsidRDefault="000D0AC6" w:rsidP="008314A1">
            <w:pPr>
              <w:tabs>
                <w:tab w:val="left" w:pos="272"/>
              </w:tabs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-6115.6486</w:t>
            </w:r>
          </w:p>
        </w:tc>
      </w:tr>
      <w:tr w:rsidR="006202B7" w:rsidRPr="0009285F" w14:paraId="2B415F66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BAA75" w14:textId="77777777" w:rsidR="006202B7" w:rsidRPr="0009285F" w:rsidRDefault="006202B7" w:rsidP="008314A1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Number of observations 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478743D0" w14:textId="77777777" w:rsidR="006202B7" w:rsidRPr="0009285F" w:rsidRDefault="000D0AC6" w:rsidP="008314A1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10801</w:t>
            </w:r>
          </w:p>
        </w:tc>
      </w:tr>
      <w:tr w:rsidR="006202B7" w:rsidRPr="0009285F" w14:paraId="3F7609B9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5A7EC" w14:textId="77777777" w:rsidR="006202B7" w:rsidRPr="0009285F" w:rsidRDefault="006202B7" w:rsidP="008314A1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R Chi2 (22)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3C37B05F" w14:textId="77777777" w:rsidR="006202B7" w:rsidRPr="0009285F" w:rsidRDefault="000D0AC6" w:rsidP="008314A1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2655.74</w:t>
            </w:r>
          </w:p>
        </w:tc>
      </w:tr>
      <w:tr w:rsidR="006202B7" w:rsidRPr="0009285F" w14:paraId="5109C47B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FD68D" w14:textId="77777777" w:rsidR="006202B7" w:rsidRPr="0009285F" w:rsidRDefault="006202B7" w:rsidP="008314A1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ob&gt;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hi2</w:t>
            </w:r>
            <w:proofErr w:type="spellEnd"/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2DB6989F" w14:textId="77777777" w:rsidR="006202B7" w:rsidRPr="0009285F" w:rsidRDefault="000D0AC6" w:rsidP="008314A1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0.000</w:t>
            </w:r>
          </w:p>
        </w:tc>
      </w:tr>
      <w:tr w:rsidR="006202B7" w:rsidRPr="0009285F" w14:paraId="6AEA8E0F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38FC7" w14:textId="77777777" w:rsidR="006202B7" w:rsidRPr="0009285F" w:rsidRDefault="006202B7" w:rsidP="008314A1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seudo R2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2F6FB11E" w14:textId="77777777" w:rsidR="006202B7" w:rsidRPr="0009285F" w:rsidRDefault="000D0AC6" w:rsidP="008314A1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0.178</w:t>
            </w:r>
          </w:p>
        </w:tc>
      </w:tr>
      <w:tr w:rsidR="006202B7" w:rsidRPr="0009285F" w14:paraId="22D7DFF6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8BE33" w14:textId="77777777" w:rsidR="006202B7" w:rsidRPr="0009285F" w:rsidRDefault="006202B7" w:rsidP="008314A1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ean Variance inflation factor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3E8581F8" w14:textId="77777777" w:rsidR="006202B7" w:rsidRPr="0009285F" w:rsidRDefault="000D0AC6" w:rsidP="008314A1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1.65</w:t>
            </w:r>
          </w:p>
        </w:tc>
      </w:tr>
      <w:tr w:rsidR="006202B7" w:rsidRPr="0009285F" w14:paraId="1A3C45A3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7A42D" w14:textId="77777777" w:rsidR="006202B7" w:rsidRPr="0009285F" w:rsidRDefault="006202B7" w:rsidP="008314A1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Mean 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egibon</w:t>
            </w:r>
            <w:proofErr w:type="spellEnd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beta</w:t>
            </w:r>
            <w:proofErr w:type="spellEnd"/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76223AF2" w14:textId="77777777" w:rsidR="006202B7" w:rsidRPr="0009285F" w:rsidRDefault="000D0AC6" w:rsidP="008314A1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0.45</w:t>
            </w:r>
          </w:p>
        </w:tc>
      </w:tr>
      <w:tr w:rsidR="006202B7" w:rsidRPr="0009285F" w14:paraId="780DD777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82B1A" w14:textId="77777777" w:rsidR="006202B7" w:rsidRPr="0009285F" w:rsidRDefault="006202B7" w:rsidP="008314A1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pecification error (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nktest</w:t>
            </w:r>
            <w:proofErr w:type="spellEnd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: predicted value (_hat)[p&gt;|z|]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0CAA305B" w14:textId="77777777" w:rsidR="006202B7" w:rsidRPr="0009285F" w:rsidRDefault="000D0AC6" w:rsidP="008314A1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0.000</w:t>
            </w:r>
          </w:p>
        </w:tc>
      </w:tr>
      <w:tr w:rsidR="006202B7" w:rsidRPr="0009285F" w14:paraId="69D6F219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FEA37" w14:textId="77777777" w:rsidR="006202B7" w:rsidRPr="0009285F" w:rsidRDefault="006202B7" w:rsidP="008314A1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pecification error (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nktest</w:t>
            </w:r>
            <w:proofErr w:type="spellEnd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: predicted value squared (_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atsq</w:t>
            </w:r>
            <w:proofErr w:type="spellEnd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 [p&gt;|z|]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90EBA" w14:textId="77777777" w:rsidR="006202B7" w:rsidRPr="0009285F" w:rsidRDefault="000D0AC6" w:rsidP="008314A1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0.369</w:t>
            </w:r>
          </w:p>
        </w:tc>
      </w:tr>
    </w:tbl>
    <w:p w14:paraId="7612A516" w14:textId="77777777" w:rsidR="007A3983" w:rsidRPr="0009285F" w:rsidRDefault="007A3983" w:rsidP="007A3983">
      <w:pPr>
        <w:spacing w:after="0"/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 w:rsidRPr="0009285F">
        <w:rPr>
          <w:rFonts w:ascii="Times New Roman" w:hAnsi="Times New Roman" w:cs="Times New Roman"/>
          <w:sz w:val="18"/>
          <w:szCs w:val="18"/>
          <w:lang w:val="en-US"/>
        </w:rPr>
        <w:t>Source: Authors’ computation from unit records of NSSO 75</w:t>
      </w:r>
      <w:r w:rsidRPr="0009285F">
        <w:rPr>
          <w:rFonts w:ascii="Times New Roman" w:hAnsi="Times New Roman" w:cs="Times New Roman"/>
          <w:sz w:val="18"/>
          <w:szCs w:val="18"/>
          <w:vertAlign w:val="superscript"/>
          <w:lang w:val="en-US"/>
        </w:rPr>
        <w:t>th</w:t>
      </w:r>
      <w:r w:rsidRPr="0009285F">
        <w:rPr>
          <w:rFonts w:ascii="Times New Roman" w:hAnsi="Times New Roman" w:cs="Times New Roman"/>
          <w:sz w:val="18"/>
          <w:szCs w:val="18"/>
          <w:lang w:val="en-US"/>
        </w:rPr>
        <w:t xml:space="preserve"> Round 2017-18</w:t>
      </w:r>
    </w:p>
    <w:p w14:paraId="44542E6F" w14:textId="77777777" w:rsidR="00354980" w:rsidRPr="0009285F" w:rsidRDefault="00354980" w:rsidP="00354980">
      <w:pPr>
        <w:jc w:val="center"/>
        <w:rPr>
          <w:rFonts w:ascii="Times New Roman" w:hAnsi="Times New Roman" w:cs="Times New Roman"/>
          <w:b/>
          <w:bCs/>
        </w:rPr>
      </w:pPr>
      <w:r w:rsidRPr="0009285F">
        <w:rPr>
          <w:rFonts w:ascii="Times New Roman" w:hAnsi="Times New Roman" w:cs="Times New Roman"/>
          <w:b/>
          <w:bCs/>
        </w:rPr>
        <w:t>Additional Table 4</w:t>
      </w:r>
      <w:r w:rsidR="00BB627B" w:rsidRPr="0009285F">
        <w:rPr>
          <w:rFonts w:ascii="Times New Roman" w:hAnsi="Times New Roman" w:cs="Times New Roman"/>
          <w:b/>
          <w:bCs/>
        </w:rPr>
        <w:t xml:space="preserve">: </w:t>
      </w:r>
      <w:r w:rsidRPr="0009285F">
        <w:rPr>
          <w:rFonts w:ascii="Times New Roman" w:hAnsi="Times New Roman" w:cs="Times New Roman"/>
          <w:b/>
          <w:bCs/>
        </w:rPr>
        <w:t>Factors affecting catastrophic health expenditure at 25% threshold (CHE-25) in India’s elderly, 2017-18</w:t>
      </w:r>
    </w:p>
    <w:tbl>
      <w:tblPr>
        <w:tblStyle w:val="TableGrid"/>
        <w:tblW w:w="10980" w:type="dxa"/>
        <w:tblInd w:w="-972" w:type="dxa"/>
        <w:tblLayout w:type="fixed"/>
        <w:tblLook w:val="04A0" w:firstRow="1" w:lastRow="0" w:firstColumn="1" w:lastColumn="0" w:noHBand="0" w:noVBand="1"/>
      </w:tblPr>
      <w:tblGrid>
        <w:gridCol w:w="5580"/>
        <w:gridCol w:w="720"/>
        <w:gridCol w:w="810"/>
        <w:gridCol w:w="990"/>
        <w:gridCol w:w="720"/>
        <w:gridCol w:w="720"/>
        <w:gridCol w:w="720"/>
        <w:gridCol w:w="720"/>
      </w:tblGrid>
      <w:tr w:rsidR="006202B7" w:rsidRPr="0009285F" w14:paraId="3D1C3199" w14:textId="77777777" w:rsidTr="006202B7">
        <w:trPr>
          <w:trHeight w:val="296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63276" w14:textId="77777777" w:rsidR="006202B7" w:rsidRPr="0009285F" w:rsidRDefault="006202B7" w:rsidP="000710DD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Total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AC669" w14:textId="77777777" w:rsidR="006202B7" w:rsidRPr="0009285F" w:rsidRDefault="006202B7" w:rsidP="000710DD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dds Rati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A9991" w14:textId="77777777" w:rsidR="006202B7" w:rsidRPr="0009285F" w:rsidRDefault="006202B7" w:rsidP="000710DD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td. Err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2070D" w14:textId="77777777" w:rsidR="006202B7" w:rsidRPr="0009285F" w:rsidRDefault="006202B7" w:rsidP="000710DD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z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53A1D" w14:textId="77777777" w:rsidR="006202B7" w:rsidRPr="0009285F" w:rsidRDefault="006202B7" w:rsidP="000710DD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&gt;z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353CF" w14:textId="77777777" w:rsidR="006202B7" w:rsidRPr="0009285F" w:rsidRDefault="006202B7" w:rsidP="000710D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5% Conf. Interval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30DFB" w14:textId="77777777" w:rsidR="006202B7" w:rsidRPr="0009285F" w:rsidRDefault="006202B7" w:rsidP="000710D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VIF</w:t>
            </w:r>
          </w:p>
        </w:tc>
      </w:tr>
      <w:tr w:rsidR="006202B7" w:rsidRPr="0009285F" w14:paraId="16A4EE1B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78522" w14:textId="77777777" w:rsidR="006202B7" w:rsidRPr="0009285F" w:rsidRDefault="006202B7" w:rsidP="000710D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Age group (years, ref:60-69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B5F4B" w14:textId="77777777" w:rsidR="006202B7" w:rsidRPr="0009285F" w:rsidRDefault="006202B7" w:rsidP="000710DD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37020" w14:textId="77777777" w:rsidR="006202B7" w:rsidRPr="0009285F" w:rsidRDefault="006202B7" w:rsidP="000710DD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15815" w14:textId="77777777" w:rsidR="006202B7" w:rsidRPr="0009285F" w:rsidRDefault="006202B7" w:rsidP="000710DD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D2361" w14:textId="77777777" w:rsidR="006202B7" w:rsidRPr="0009285F" w:rsidRDefault="006202B7" w:rsidP="000710DD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2FC8E" w14:textId="77777777" w:rsidR="006202B7" w:rsidRPr="0009285F" w:rsidRDefault="006202B7" w:rsidP="000710DD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FB5E4" w14:textId="77777777" w:rsidR="006202B7" w:rsidRPr="0009285F" w:rsidRDefault="006202B7" w:rsidP="000710DD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1D1A9" w14:textId="77777777" w:rsidR="006202B7" w:rsidRPr="0009285F" w:rsidRDefault="006202B7" w:rsidP="000710DD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6202B7" w:rsidRPr="0009285F" w14:paraId="6D2E4FF4" w14:textId="77777777" w:rsidTr="006202B7">
        <w:trPr>
          <w:trHeight w:val="98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F2DA4" w14:textId="77777777" w:rsidR="006202B7" w:rsidRPr="0009285F" w:rsidRDefault="006202B7" w:rsidP="00750A81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0-7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96D063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7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C51758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5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1D5958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9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F95EA9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9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B13D21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6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82FC9F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9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222D3D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8</w:t>
            </w:r>
          </w:p>
        </w:tc>
      </w:tr>
      <w:tr w:rsidR="006202B7" w:rsidRPr="0009285F" w14:paraId="53B77ABA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BE38D5" w14:textId="77777777" w:rsidR="006202B7" w:rsidRPr="0009285F" w:rsidRDefault="006202B7" w:rsidP="00750A81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0 and abov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96FA27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9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077B8B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8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1B4103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0.1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99EECE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0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6AF8B9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4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D4D1A3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6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7B1A93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9</w:t>
            </w:r>
          </w:p>
        </w:tc>
      </w:tr>
      <w:tr w:rsidR="006202B7" w:rsidRPr="0009285F" w14:paraId="3A6C8416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C1F31" w14:textId="77777777" w:rsidR="006202B7" w:rsidRPr="0009285F" w:rsidRDefault="006202B7" w:rsidP="000710D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Place of Residence (ref: rural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56AAD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A3A73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1322F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EF7D5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6A083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89E46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7CD7B7" w14:textId="77777777" w:rsidR="006202B7" w:rsidRPr="0009285F" w:rsidRDefault="006202B7" w:rsidP="000710DD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0D0DDCB1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41C87" w14:textId="77777777" w:rsidR="006202B7" w:rsidRPr="0009285F" w:rsidRDefault="006202B7" w:rsidP="00750A81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rban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974D65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52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80FA54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3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102BCC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11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6D35A9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B0544F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47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9F3236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59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5647D0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4</w:t>
            </w:r>
          </w:p>
        </w:tc>
      </w:tr>
      <w:tr w:rsidR="006202B7" w:rsidRPr="0009285F" w14:paraId="71AEDD6A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83BE1" w14:textId="77777777" w:rsidR="006202B7" w:rsidRPr="0009285F" w:rsidRDefault="006202B7" w:rsidP="000710D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Gender (ref: male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E0ED0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B26DE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EDC4D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66504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E2BC9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295FB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70C7D4" w14:textId="77777777" w:rsidR="006202B7" w:rsidRPr="0009285F" w:rsidRDefault="006202B7" w:rsidP="000710DD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0F4F7B83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11DB2" w14:textId="77777777" w:rsidR="006202B7" w:rsidRPr="0009285F" w:rsidRDefault="006202B7" w:rsidP="00750A81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emal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8D2EF8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78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4FE339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4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CCB063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4.2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97A606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C908C5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70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62708C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7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844B75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</w:t>
            </w:r>
          </w:p>
        </w:tc>
      </w:tr>
      <w:tr w:rsidR="006202B7" w:rsidRPr="0009285F" w14:paraId="6E7A54A6" w14:textId="77777777" w:rsidTr="006202B7">
        <w:trPr>
          <w:trHeight w:val="269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1F6F3" w14:textId="77777777" w:rsidR="006202B7" w:rsidRPr="0009285F" w:rsidRDefault="006202B7" w:rsidP="000710D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Surviving Children (ref: no child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BC87B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6E86E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FA452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FA7E5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8C851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9BA40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CACF2A" w14:textId="77777777" w:rsidR="006202B7" w:rsidRPr="0009285F" w:rsidRDefault="006202B7" w:rsidP="000710DD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</w:p>
        </w:tc>
      </w:tr>
      <w:tr w:rsidR="006202B7" w:rsidRPr="0009285F" w14:paraId="1A137702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0E5A2A" w14:textId="77777777" w:rsidR="006202B7" w:rsidRPr="0009285F" w:rsidRDefault="006202B7" w:rsidP="00750A81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t least one child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A5F2D2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1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613BE8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9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43F00D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1.7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5CE21D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8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5B3FA3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63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A52689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3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C412D6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4</w:t>
            </w:r>
          </w:p>
        </w:tc>
      </w:tr>
      <w:tr w:rsidR="006202B7" w:rsidRPr="0009285F" w14:paraId="41931043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C94457" w14:textId="77777777" w:rsidR="006202B7" w:rsidRPr="0009285F" w:rsidRDefault="006202B7" w:rsidP="000710D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Social Groups (ref: ST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FBBC8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3E35D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63C6E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91309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C409F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7F372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D33489" w14:textId="77777777" w:rsidR="006202B7" w:rsidRPr="0009285F" w:rsidRDefault="006202B7" w:rsidP="000710DD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341D9897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E39F6D" w14:textId="77777777" w:rsidR="006202B7" w:rsidRPr="0009285F" w:rsidRDefault="006202B7" w:rsidP="00750A81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C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67E9AB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54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7C337E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20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D0319C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.29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0BD010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39DDF6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9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0512A3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00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A8E31C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37</w:t>
            </w:r>
          </w:p>
        </w:tc>
      </w:tr>
      <w:tr w:rsidR="006202B7" w:rsidRPr="0009285F" w14:paraId="6399B1FE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3B683" w14:textId="77777777" w:rsidR="006202B7" w:rsidRPr="0009285F" w:rsidRDefault="006202B7" w:rsidP="00750A81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BC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2DC1BD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67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6E5D21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9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F7A34A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4.3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4021B9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5AC03A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2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8D3B07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11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1E39BC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.75</w:t>
            </w:r>
          </w:p>
        </w:tc>
      </w:tr>
      <w:tr w:rsidR="006202B7" w:rsidRPr="0009285F" w14:paraId="304D0AC4" w14:textId="77777777" w:rsidTr="006202B7">
        <w:trPr>
          <w:trHeight w:val="25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E4F2B" w14:textId="77777777" w:rsidR="006202B7" w:rsidRPr="0009285F" w:rsidRDefault="006202B7" w:rsidP="00750A81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eneral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3FDBB1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59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DC028C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9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5A8841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.8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2A05D3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2E2BD2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5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53EBA8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01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847A19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.95</w:t>
            </w:r>
          </w:p>
        </w:tc>
      </w:tr>
      <w:tr w:rsidR="006202B7" w:rsidRPr="0009285F" w14:paraId="0A973B68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2DA72" w14:textId="77777777" w:rsidR="006202B7" w:rsidRPr="0009285F" w:rsidRDefault="006202B7" w:rsidP="000710D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Education (ref: illiterate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307B5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B5864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A9931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3E03A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DF732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1291C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92D8E2" w14:textId="77777777" w:rsidR="006202B7" w:rsidRPr="0009285F" w:rsidRDefault="006202B7" w:rsidP="000710DD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39E00A17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ECE6F" w14:textId="77777777" w:rsidR="006202B7" w:rsidRPr="0009285F" w:rsidRDefault="006202B7" w:rsidP="00750A81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p to primary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D2675F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6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D46254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8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CD20E9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.5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744FCE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265E6A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1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00D469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44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E19A10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7</w:t>
            </w:r>
          </w:p>
        </w:tc>
      </w:tr>
      <w:tr w:rsidR="006202B7" w:rsidRPr="0009285F" w14:paraId="27290DDC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EFE99F" w14:textId="77777777" w:rsidR="006202B7" w:rsidRPr="0009285F" w:rsidRDefault="006202B7" w:rsidP="00750A81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Up to secondary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E26DBA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49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9840CE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1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FAD636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5.46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F89202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064001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9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D221B6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73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63F133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46</w:t>
            </w:r>
          </w:p>
        </w:tc>
      </w:tr>
      <w:tr w:rsidR="006202B7" w:rsidRPr="0009285F" w14:paraId="192D8399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057A80" w14:textId="77777777" w:rsidR="006202B7" w:rsidRPr="0009285F" w:rsidRDefault="006202B7" w:rsidP="00750A81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bove Secondary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396894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59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6DB4C7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4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BD2D48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5.2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7EE7B8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8C390A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4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751224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90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45E34B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8</w:t>
            </w:r>
          </w:p>
        </w:tc>
      </w:tr>
      <w:tr w:rsidR="006202B7" w:rsidRPr="0009285F" w14:paraId="4D9D0F15" w14:textId="77777777" w:rsidTr="006202B7">
        <w:trPr>
          <w:trHeight w:val="98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E45C6" w14:textId="77777777" w:rsidR="006202B7" w:rsidRPr="0009285F" w:rsidRDefault="006202B7" w:rsidP="000710D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Household occupation (ref: self-employed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77174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855A5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A7801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A88C5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DAF33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73C39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4E4AEB" w14:textId="77777777" w:rsidR="006202B7" w:rsidRPr="0009285F" w:rsidRDefault="006202B7" w:rsidP="000710DD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41605DE6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58802F" w14:textId="77777777" w:rsidR="006202B7" w:rsidRPr="0009285F" w:rsidRDefault="006202B7" w:rsidP="00750A81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egular Wages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3A3F99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3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A6B716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6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CA8D0D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0.9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91FF32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34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F7E1FB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1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A5123A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7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B9362E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8</w:t>
            </w:r>
          </w:p>
        </w:tc>
      </w:tr>
      <w:tr w:rsidR="006202B7" w:rsidRPr="0009285F" w14:paraId="0DABE7D8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F1C92" w14:textId="77777777" w:rsidR="006202B7" w:rsidRPr="0009285F" w:rsidRDefault="006202B7" w:rsidP="00750A81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asual Labourer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F7C29C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3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F1D602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9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ABBD74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5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8FE3DA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1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2524CB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6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0170AA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2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4BF968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</w:t>
            </w:r>
          </w:p>
        </w:tc>
      </w:tr>
      <w:tr w:rsidR="006202B7" w:rsidRPr="0009285F" w14:paraId="21CBB6C2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A13E0" w14:textId="77777777" w:rsidR="006202B7" w:rsidRPr="0009285F" w:rsidRDefault="006202B7" w:rsidP="000710D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Economic quintile (ref: poorest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93A03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3636C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A1A5F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29D2F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4D26A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90B24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ED4DBA" w14:textId="77777777" w:rsidR="006202B7" w:rsidRPr="0009285F" w:rsidRDefault="006202B7" w:rsidP="000710DD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1A921D86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2EF051" w14:textId="77777777" w:rsidR="006202B7" w:rsidRPr="0009285F" w:rsidRDefault="006202B7" w:rsidP="00750A81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oor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C623F9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62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5EEB69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5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7A00D3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5.34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7E64CA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ED4D75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52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C16490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74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3BA0BC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67</w:t>
            </w:r>
          </w:p>
        </w:tc>
      </w:tr>
      <w:tr w:rsidR="006202B7" w:rsidRPr="0009285F" w14:paraId="6A2D08F6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36442" w14:textId="77777777" w:rsidR="006202B7" w:rsidRPr="0009285F" w:rsidRDefault="006202B7" w:rsidP="00750A81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ddl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AA3C3A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58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D54779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4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23D4F5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6.4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AD9956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E06C62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49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AAB40F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68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CA6FBA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83</w:t>
            </w:r>
          </w:p>
        </w:tc>
      </w:tr>
      <w:tr w:rsidR="006202B7" w:rsidRPr="0009285F" w14:paraId="1D0C9AE3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DAFC4" w14:textId="77777777" w:rsidR="006202B7" w:rsidRPr="0009285F" w:rsidRDefault="006202B7" w:rsidP="00750A81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ich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0CC958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50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951853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4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D2FC98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8.2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314841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ADDB2E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43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BE26F7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59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E98E7F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96</w:t>
            </w:r>
          </w:p>
        </w:tc>
      </w:tr>
      <w:tr w:rsidR="006202B7" w:rsidRPr="0009285F" w14:paraId="4934D226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EAB4B" w14:textId="77777777" w:rsidR="006202B7" w:rsidRPr="0009285F" w:rsidRDefault="006202B7" w:rsidP="00750A81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ichest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1E11E4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40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A15A21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3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0B7909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10.93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2F07F6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516354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34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5C43D6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47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A35D08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4</w:t>
            </w:r>
          </w:p>
        </w:tc>
      </w:tr>
      <w:tr w:rsidR="006202B7" w:rsidRPr="0009285F" w14:paraId="1812C41F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ED845" w14:textId="77777777" w:rsidR="006202B7" w:rsidRPr="0009285F" w:rsidRDefault="006202B7" w:rsidP="000710D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Insurance coverage (ref: No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B8816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0969A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E46EB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38F52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E107B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B3AC5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9A433F" w14:textId="77777777" w:rsidR="006202B7" w:rsidRPr="0009285F" w:rsidRDefault="006202B7" w:rsidP="000710DD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166F6C97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A9309" w14:textId="77777777" w:rsidR="006202B7" w:rsidRPr="0009285F" w:rsidRDefault="006202B7" w:rsidP="00750A81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E77579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57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925516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3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D6F454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9.16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6801FF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21786B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50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15601D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64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14F7B3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5</w:t>
            </w:r>
          </w:p>
        </w:tc>
      </w:tr>
      <w:tr w:rsidR="006202B7" w:rsidRPr="0009285F" w14:paraId="66512E06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5992C" w14:textId="77777777" w:rsidR="006202B7" w:rsidRPr="0009285F" w:rsidRDefault="006202B7" w:rsidP="000710D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Provider (ref: public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F20F4B" w14:textId="77777777" w:rsidR="006202B7" w:rsidRPr="0009285F" w:rsidRDefault="006202B7" w:rsidP="000710DD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416FB6" w14:textId="77777777" w:rsidR="006202B7" w:rsidRPr="0009285F" w:rsidRDefault="006202B7" w:rsidP="000710DD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676D30" w14:textId="77777777" w:rsidR="006202B7" w:rsidRPr="0009285F" w:rsidRDefault="006202B7" w:rsidP="000710DD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D49CA2" w14:textId="77777777" w:rsidR="006202B7" w:rsidRPr="0009285F" w:rsidRDefault="006202B7" w:rsidP="000710DD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89D6A9" w14:textId="77777777" w:rsidR="006202B7" w:rsidRPr="0009285F" w:rsidRDefault="006202B7" w:rsidP="000710DD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FCC2C7" w14:textId="77777777" w:rsidR="006202B7" w:rsidRPr="0009285F" w:rsidRDefault="006202B7" w:rsidP="000710DD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C8F44F" w14:textId="77777777" w:rsidR="006202B7" w:rsidRPr="0009285F" w:rsidRDefault="006202B7" w:rsidP="000710DD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206A8096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F8647" w14:textId="77777777" w:rsidR="006202B7" w:rsidRPr="0009285F" w:rsidRDefault="006202B7" w:rsidP="00750A81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ivat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AF336D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7.5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54AA12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47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0D6DB2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1.99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363AD9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7C9A56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6.64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398055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8.50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FCDB01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1</w:t>
            </w:r>
          </w:p>
        </w:tc>
      </w:tr>
      <w:tr w:rsidR="006202B7" w:rsidRPr="0009285F" w14:paraId="47549335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3CF4B" w14:textId="77777777" w:rsidR="006202B7" w:rsidRPr="0009285F" w:rsidRDefault="006202B7" w:rsidP="000710D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Economic independence  (ref: independent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44344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56B6F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75218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55B95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71616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6EAE3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3DD658" w14:textId="77777777" w:rsidR="006202B7" w:rsidRPr="0009285F" w:rsidRDefault="006202B7" w:rsidP="000710DD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7AD780E6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03CA9" w14:textId="77777777" w:rsidR="006202B7" w:rsidRPr="0009285F" w:rsidRDefault="006202B7" w:rsidP="00750A81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ependent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43E228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4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47EC4D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5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4122A9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1.03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DB7B51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30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16CF08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3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114272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5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2ECF68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1</w:t>
            </w:r>
          </w:p>
        </w:tc>
      </w:tr>
      <w:tr w:rsidR="006202B7" w:rsidRPr="0009285F" w14:paraId="04AEB662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8F9A2" w14:textId="77777777" w:rsidR="006202B7" w:rsidRPr="0009285F" w:rsidRDefault="006202B7" w:rsidP="000710D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Living arrangement (ref: with spouse/family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D7BEB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7A575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37776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AAA4F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45445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19E0D" w14:textId="77777777" w:rsidR="006202B7" w:rsidRPr="0009285F" w:rsidRDefault="006202B7" w:rsidP="000710D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D94166" w14:textId="77777777" w:rsidR="006202B7" w:rsidRPr="0009285F" w:rsidRDefault="006202B7" w:rsidP="000710DD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</w:p>
        </w:tc>
      </w:tr>
      <w:tr w:rsidR="006202B7" w:rsidRPr="0009285F" w14:paraId="5F54D205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7764A" w14:textId="77777777" w:rsidR="006202B7" w:rsidRPr="0009285F" w:rsidRDefault="006202B7" w:rsidP="00750A81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ving alon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A1C08F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03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651953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26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8943DE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5.5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FD76C3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C1EBE3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58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831D2A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62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02827D" w14:textId="77777777" w:rsidR="006202B7" w:rsidRPr="0009285F" w:rsidRDefault="006202B7" w:rsidP="00750A81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5</w:t>
            </w:r>
          </w:p>
        </w:tc>
      </w:tr>
      <w:tr w:rsidR="006202B7" w:rsidRPr="0009285F" w14:paraId="38A6E84C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9F723" w14:textId="77777777" w:rsidR="006202B7" w:rsidRPr="0009285F" w:rsidRDefault="006202B7" w:rsidP="0059313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Constant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5AD415" w14:textId="77777777" w:rsidR="006202B7" w:rsidRPr="0009285F" w:rsidRDefault="006202B7" w:rsidP="00593133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3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86DF5A" w14:textId="77777777" w:rsidR="006202B7" w:rsidRPr="0009285F" w:rsidRDefault="006202B7" w:rsidP="00593133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2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33629B" w14:textId="77777777" w:rsidR="006202B7" w:rsidRPr="0009285F" w:rsidRDefault="006202B7" w:rsidP="00593133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10.86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5A7ECA" w14:textId="77777777" w:rsidR="006202B7" w:rsidRPr="0009285F" w:rsidRDefault="006202B7" w:rsidP="00593133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BF0B36" w14:textId="77777777" w:rsidR="006202B7" w:rsidRPr="0009285F" w:rsidRDefault="006202B7" w:rsidP="00593133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9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1DEBF7" w14:textId="77777777" w:rsidR="006202B7" w:rsidRPr="0009285F" w:rsidRDefault="006202B7" w:rsidP="00593133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9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F211EF" w14:textId="77777777" w:rsidR="006202B7" w:rsidRPr="0009285F" w:rsidRDefault="006202B7" w:rsidP="00593133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202B7" w:rsidRPr="0009285F" w14:paraId="58F23714" w14:textId="77777777" w:rsidTr="006202B7">
        <w:trPr>
          <w:trHeight w:val="232"/>
        </w:trPr>
        <w:tc>
          <w:tcPr>
            <w:tcW w:w="1098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A89B7" w14:textId="77777777" w:rsidR="006202B7" w:rsidRPr="0009285F" w:rsidRDefault="006202B7" w:rsidP="000710D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Model Details</w:t>
            </w:r>
          </w:p>
        </w:tc>
      </w:tr>
      <w:tr w:rsidR="006202B7" w:rsidRPr="0009285F" w14:paraId="4CB2E482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7CF02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og likelihood</w:t>
            </w:r>
          </w:p>
        </w:tc>
        <w:tc>
          <w:tcPr>
            <w:tcW w:w="5400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B0D6A45" w14:textId="77777777" w:rsidR="006202B7" w:rsidRPr="0009285F" w:rsidRDefault="006202B7" w:rsidP="006202B7">
            <w:pPr>
              <w:tabs>
                <w:tab w:val="left" w:pos="272"/>
              </w:tabs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-5128.930</w:t>
            </w:r>
          </w:p>
        </w:tc>
      </w:tr>
      <w:tr w:rsidR="006202B7" w:rsidRPr="0009285F" w14:paraId="3C45CA41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52A6B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Number of observations 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29690085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10801</w:t>
            </w:r>
          </w:p>
        </w:tc>
      </w:tr>
      <w:tr w:rsidR="006202B7" w:rsidRPr="0009285F" w14:paraId="3D3A2A0F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CF495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R Chi2 (22)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5AEFD138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1793.75</w:t>
            </w:r>
          </w:p>
        </w:tc>
      </w:tr>
      <w:tr w:rsidR="006202B7" w:rsidRPr="0009285F" w14:paraId="145118A1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C5DAF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ob&gt;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hi2</w:t>
            </w:r>
            <w:proofErr w:type="spellEnd"/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0752F36C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0.000</w:t>
            </w:r>
          </w:p>
        </w:tc>
      </w:tr>
      <w:tr w:rsidR="006202B7" w:rsidRPr="0009285F" w14:paraId="1D63CDED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A9A47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seudo R2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2B6D5BB4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0.149</w:t>
            </w:r>
          </w:p>
        </w:tc>
      </w:tr>
      <w:tr w:rsidR="006202B7" w:rsidRPr="0009285F" w14:paraId="2EB6D7CE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FC628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ean Variance inflation factor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5BC1A3D4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1.65</w:t>
            </w:r>
          </w:p>
        </w:tc>
      </w:tr>
      <w:tr w:rsidR="006202B7" w:rsidRPr="0009285F" w14:paraId="7413A626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1C0DE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Mean 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egibon</w:t>
            </w:r>
            <w:proofErr w:type="spellEnd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beta</w:t>
            </w:r>
            <w:proofErr w:type="spellEnd"/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07D0E5FC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0.245</w:t>
            </w:r>
          </w:p>
        </w:tc>
      </w:tr>
      <w:tr w:rsidR="006202B7" w:rsidRPr="0009285F" w14:paraId="68553E84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9E316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pecification error (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nktest</w:t>
            </w:r>
            <w:proofErr w:type="spellEnd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: predicted value (_hat)[p&gt;|z|]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31E99065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0000</w:t>
            </w:r>
          </w:p>
        </w:tc>
      </w:tr>
      <w:tr w:rsidR="006202B7" w:rsidRPr="0009285F" w14:paraId="0EFB6458" w14:textId="77777777" w:rsidTr="006202B7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C4744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pecification error (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nktest</w:t>
            </w:r>
            <w:proofErr w:type="spellEnd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: predicted value squared (_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atsq</w:t>
            </w:r>
            <w:proofErr w:type="spellEnd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 [p&gt;|z|]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6B219" w14:textId="77777777" w:rsidR="006202B7" w:rsidRPr="0009285F" w:rsidRDefault="006202B7" w:rsidP="006202B7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0.314</w:t>
            </w:r>
          </w:p>
        </w:tc>
      </w:tr>
    </w:tbl>
    <w:p w14:paraId="5D452FCD" w14:textId="77777777" w:rsidR="000710DD" w:rsidRPr="0009285F" w:rsidRDefault="000710DD" w:rsidP="000710DD">
      <w:pPr>
        <w:spacing w:after="0"/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 w:rsidRPr="0009285F">
        <w:rPr>
          <w:rFonts w:ascii="Times New Roman" w:hAnsi="Times New Roman" w:cs="Times New Roman"/>
          <w:sz w:val="18"/>
          <w:szCs w:val="18"/>
          <w:lang w:val="en-US"/>
        </w:rPr>
        <w:t>Source: Authors’ computation from unit records of NSSO 75</w:t>
      </w:r>
      <w:r w:rsidRPr="0009285F">
        <w:rPr>
          <w:rFonts w:ascii="Times New Roman" w:hAnsi="Times New Roman" w:cs="Times New Roman"/>
          <w:sz w:val="18"/>
          <w:szCs w:val="18"/>
          <w:vertAlign w:val="superscript"/>
          <w:lang w:val="en-US"/>
        </w:rPr>
        <w:t>th</w:t>
      </w:r>
      <w:r w:rsidRPr="0009285F">
        <w:rPr>
          <w:rFonts w:ascii="Times New Roman" w:hAnsi="Times New Roman" w:cs="Times New Roman"/>
          <w:sz w:val="18"/>
          <w:szCs w:val="18"/>
          <w:lang w:val="en-US"/>
        </w:rPr>
        <w:t xml:space="preserve"> Round 2017-18</w:t>
      </w:r>
    </w:p>
    <w:p w14:paraId="4247AF47" w14:textId="77777777" w:rsidR="00DC6B11" w:rsidRPr="0009285F" w:rsidRDefault="00DC6B11" w:rsidP="00DC6B11">
      <w:pPr>
        <w:jc w:val="center"/>
        <w:rPr>
          <w:rFonts w:ascii="Times New Roman" w:hAnsi="Times New Roman" w:cs="Times New Roman"/>
          <w:b/>
          <w:bCs/>
        </w:rPr>
      </w:pPr>
      <w:r w:rsidRPr="0009285F">
        <w:rPr>
          <w:rFonts w:ascii="Times New Roman" w:hAnsi="Times New Roman" w:cs="Times New Roman"/>
          <w:b/>
          <w:bCs/>
        </w:rPr>
        <w:t>A</w:t>
      </w:r>
      <w:r w:rsidR="00354980" w:rsidRPr="0009285F">
        <w:rPr>
          <w:rFonts w:ascii="Times New Roman" w:hAnsi="Times New Roman" w:cs="Times New Roman"/>
          <w:b/>
          <w:bCs/>
        </w:rPr>
        <w:t>dditional Table 5</w:t>
      </w:r>
      <w:r w:rsidR="00191F58" w:rsidRPr="0009285F">
        <w:rPr>
          <w:rFonts w:ascii="Times New Roman" w:hAnsi="Times New Roman" w:cs="Times New Roman"/>
          <w:b/>
          <w:bCs/>
        </w:rPr>
        <w:t xml:space="preserve">: Factors affecting </w:t>
      </w:r>
      <w:r w:rsidR="00354980" w:rsidRPr="0009285F">
        <w:rPr>
          <w:rFonts w:ascii="Times New Roman" w:hAnsi="Times New Roman" w:cs="Times New Roman"/>
          <w:b/>
          <w:bCs/>
        </w:rPr>
        <w:t>‘</w:t>
      </w:r>
      <w:r w:rsidR="00191F58" w:rsidRPr="0009285F">
        <w:rPr>
          <w:rFonts w:ascii="Times New Roman" w:hAnsi="Times New Roman" w:cs="Times New Roman"/>
          <w:b/>
          <w:bCs/>
        </w:rPr>
        <w:t>living alone</w:t>
      </w:r>
      <w:r w:rsidR="00354980" w:rsidRPr="0009285F">
        <w:rPr>
          <w:rFonts w:ascii="Times New Roman" w:hAnsi="Times New Roman" w:cs="Times New Roman"/>
          <w:b/>
          <w:bCs/>
        </w:rPr>
        <w:t>’</w:t>
      </w:r>
      <w:r w:rsidR="00191F58" w:rsidRPr="0009285F">
        <w:rPr>
          <w:rFonts w:ascii="Times New Roman" w:hAnsi="Times New Roman" w:cs="Times New Roman"/>
          <w:b/>
          <w:bCs/>
        </w:rPr>
        <w:t xml:space="preserve"> </w:t>
      </w:r>
      <w:r w:rsidR="00354980" w:rsidRPr="0009285F">
        <w:rPr>
          <w:rFonts w:ascii="Times New Roman" w:hAnsi="Times New Roman" w:cs="Times New Roman"/>
          <w:b/>
          <w:bCs/>
        </w:rPr>
        <w:t>in India’s elderly, 2017-18.</w:t>
      </w:r>
    </w:p>
    <w:tbl>
      <w:tblPr>
        <w:tblStyle w:val="TableGrid"/>
        <w:tblW w:w="10980" w:type="dxa"/>
        <w:tblInd w:w="-972" w:type="dxa"/>
        <w:tblLayout w:type="fixed"/>
        <w:tblLook w:val="04A0" w:firstRow="1" w:lastRow="0" w:firstColumn="1" w:lastColumn="0" w:noHBand="0" w:noVBand="1"/>
      </w:tblPr>
      <w:tblGrid>
        <w:gridCol w:w="5580"/>
        <w:gridCol w:w="720"/>
        <w:gridCol w:w="810"/>
        <w:gridCol w:w="990"/>
        <w:gridCol w:w="720"/>
        <w:gridCol w:w="720"/>
        <w:gridCol w:w="720"/>
        <w:gridCol w:w="720"/>
      </w:tblGrid>
      <w:tr w:rsidR="006708BE" w:rsidRPr="0009285F" w14:paraId="68497637" w14:textId="77777777" w:rsidTr="006708BE">
        <w:trPr>
          <w:trHeight w:val="296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1C0E88" w14:textId="77777777" w:rsidR="006708BE" w:rsidRPr="0009285F" w:rsidRDefault="006708BE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Total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66C24" w14:textId="77777777" w:rsidR="006708BE" w:rsidRPr="0009285F" w:rsidRDefault="006708BE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dds Rati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FA121" w14:textId="77777777" w:rsidR="006708BE" w:rsidRPr="0009285F" w:rsidRDefault="006708BE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td. Err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55929" w14:textId="77777777" w:rsidR="006708BE" w:rsidRPr="0009285F" w:rsidRDefault="006708BE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z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A627F" w14:textId="77777777" w:rsidR="006708BE" w:rsidRPr="0009285F" w:rsidRDefault="006708BE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&gt;z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16B7D" w14:textId="77777777" w:rsidR="006708BE" w:rsidRPr="0009285F" w:rsidRDefault="006708BE" w:rsidP="00BB627B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5% Conf. Interval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593F1" w14:textId="77777777" w:rsidR="006708BE" w:rsidRPr="0009285F" w:rsidRDefault="006708BE" w:rsidP="00BB627B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VIF</w:t>
            </w:r>
          </w:p>
        </w:tc>
      </w:tr>
      <w:tr w:rsidR="006708BE" w:rsidRPr="0009285F" w14:paraId="5250CAC2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90ADF" w14:textId="77777777" w:rsidR="006708BE" w:rsidRPr="0009285F" w:rsidRDefault="006708BE" w:rsidP="00BB627B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Age group (years, ref:60-69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3069F" w14:textId="77777777" w:rsidR="006708BE" w:rsidRPr="0009285F" w:rsidRDefault="006708BE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1D408" w14:textId="77777777" w:rsidR="006708BE" w:rsidRPr="0009285F" w:rsidRDefault="006708BE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021AD" w14:textId="77777777" w:rsidR="006708BE" w:rsidRPr="0009285F" w:rsidRDefault="006708BE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8E3D5" w14:textId="77777777" w:rsidR="006708BE" w:rsidRPr="0009285F" w:rsidRDefault="006708BE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93122" w14:textId="77777777" w:rsidR="006708BE" w:rsidRPr="0009285F" w:rsidRDefault="006708BE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E9527" w14:textId="77777777" w:rsidR="006708BE" w:rsidRPr="0009285F" w:rsidRDefault="006708BE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CF507" w14:textId="77777777" w:rsidR="006708BE" w:rsidRPr="0009285F" w:rsidRDefault="006708BE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E97416" w:rsidRPr="0009285F" w14:paraId="5B6757F5" w14:textId="77777777" w:rsidTr="006708BE">
        <w:trPr>
          <w:trHeight w:val="98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F5DAE" w14:textId="77777777" w:rsidR="00E97416" w:rsidRPr="0009285F" w:rsidRDefault="00E97416" w:rsidP="00E97416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0-7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399096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6CA310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8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B85040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21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EB889F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3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E503FE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6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D70503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0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E8007C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5</w:t>
            </w:r>
          </w:p>
        </w:tc>
      </w:tr>
      <w:tr w:rsidR="00E97416" w:rsidRPr="0009285F" w14:paraId="55BCD80A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633B6" w14:textId="77777777" w:rsidR="00E97416" w:rsidRPr="0009285F" w:rsidRDefault="00E97416" w:rsidP="00E97416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0 and abov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1AA190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5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B4DFFE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1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01BC1D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1.13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9A57C9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25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269D27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65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67A08E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2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875B0E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5</w:t>
            </w:r>
          </w:p>
        </w:tc>
      </w:tr>
      <w:tr w:rsidR="006708BE" w:rsidRPr="0009285F" w14:paraId="7A352C70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8DB10" w14:textId="77777777" w:rsidR="006708BE" w:rsidRPr="0009285F" w:rsidRDefault="006708BE" w:rsidP="00BB627B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Place of Residence (ref: rural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8D012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34BE2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2F4FF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D9095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09BF1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B311C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B7E0BB" w14:textId="77777777" w:rsidR="006708BE" w:rsidRPr="0009285F" w:rsidRDefault="006708BE" w:rsidP="00BB627B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E56566" w:rsidRPr="0009285F" w14:paraId="7C79F5B2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6C1F7" w14:textId="77777777" w:rsidR="00E56566" w:rsidRPr="0009285F" w:rsidRDefault="00E56566" w:rsidP="00E56566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rban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7C158B" w14:textId="77777777" w:rsidR="00E56566" w:rsidRPr="0009285F" w:rsidRDefault="00E5656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5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535627" w14:textId="77777777" w:rsidR="00E56566" w:rsidRPr="0009285F" w:rsidRDefault="00E5656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7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1CFC26" w14:textId="77777777" w:rsidR="00E56566" w:rsidRPr="0009285F" w:rsidRDefault="00E5656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1.76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01F973" w14:textId="77777777" w:rsidR="00E56566" w:rsidRPr="0009285F" w:rsidRDefault="00E5656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7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CB7ABB" w14:textId="77777777" w:rsidR="00E56566" w:rsidRPr="0009285F" w:rsidRDefault="00E5656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71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303C7D" w14:textId="77777777" w:rsidR="00E56566" w:rsidRPr="0009285F" w:rsidRDefault="00E5656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1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8D581B" w14:textId="77777777" w:rsidR="00E56566" w:rsidRPr="0009285F" w:rsidRDefault="00E9741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  <w:t>1.39</w:t>
            </w:r>
          </w:p>
        </w:tc>
      </w:tr>
      <w:tr w:rsidR="006708BE" w:rsidRPr="0009285F" w14:paraId="0F023353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3B176" w14:textId="77777777" w:rsidR="006708BE" w:rsidRPr="0009285F" w:rsidRDefault="006708BE" w:rsidP="00BB627B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Gender (ref: male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BE92F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DB0E1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76482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78E9E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71081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0D4D2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01395C" w14:textId="77777777" w:rsidR="006708BE" w:rsidRPr="0009285F" w:rsidRDefault="006708BE" w:rsidP="00BB627B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E56566" w:rsidRPr="0009285F" w14:paraId="6CFF0BE7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7B3C4" w14:textId="77777777" w:rsidR="00E56566" w:rsidRPr="0009285F" w:rsidRDefault="00E56566" w:rsidP="00E56566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emal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386462" w14:textId="77777777" w:rsidR="00E56566" w:rsidRPr="0009285F" w:rsidRDefault="00E5656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82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6FD8F1" w14:textId="77777777" w:rsidR="00E56566" w:rsidRPr="0009285F" w:rsidRDefault="00E5656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24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E2917D" w14:textId="77777777" w:rsidR="00E56566" w:rsidRPr="0009285F" w:rsidRDefault="00E5656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1.8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F4064F" w14:textId="77777777" w:rsidR="00E56566" w:rsidRPr="0009285F" w:rsidRDefault="00E5656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A2CA62" w14:textId="77777777" w:rsidR="00E56566" w:rsidRPr="0009285F" w:rsidRDefault="00E5656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37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3AF417" w14:textId="77777777" w:rsidR="00E56566" w:rsidRPr="0009285F" w:rsidRDefault="00E5656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.35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B320D3" w14:textId="77777777" w:rsidR="00E56566" w:rsidRPr="0009285F" w:rsidRDefault="00E9741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  <w:t>1.14</w:t>
            </w:r>
          </w:p>
        </w:tc>
      </w:tr>
      <w:tr w:rsidR="006708BE" w:rsidRPr="0009285F" w14:paraId="650903EA" w14:textId="77777777" w:rsidTr="006708BE">
        <w:trPr>
          <w:trHeight w:val="269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8812D" w14:textId="77777777" w:rsidR="006708BE" w:rsidRPr="0009285F" w:rsidRDefault="006708BE" w:rsidP="00BB627B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Surviving Children (ref: no child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05053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643BD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17D5A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2E1C7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C6156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F1C79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242E16" w14:textId="77777777" w:rsidR="006708BE" w:rsidRPr="0009285F" w:rsidRDefault="006708BE" w:rsidP="00BB627B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</w:p>
        </w:tc>
      </w:tr>
      <w:tr w:rsidR="00E56566" w:rsidRPr="0009285F" w14:paraId="29435191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82703" w14:textId="77777777" w:rsidR="00E56566" w:rsidRPr="0009285F" w:rsidRDefault="00E56566" w:rsidP="00E56566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t least one child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2D735B" w14:textId="77777777" w:rsidR="00E56566" w:rsidRPr="0009285F" w:rsidRDefault="00E5656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23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AF5F06" w14:textId="77777777" w:rsidR="00E56566" w:rsidRPr="0009285F" w:rsidRDefault="00E5656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2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DD3169" w14:textId="77777777" w:rsidR="00E56566" w:rsidRPr="0009285F" w:rsidRDefault="00E5656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13.4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BD66E1" w14:textId="77777777" w:rsidR="00E56566" w:rsidRPr="0009285F" w:rsidRDefault="00E5656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20A891" w14:textId="77777777" w:rsidR="00E56566" w:rsidRPr="0009285F" w:rsidRDefault="00E5656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9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EFB2EB" w14:textId="77777777" w:rsidR="00E56566" w:rsidRPr="0009285F" w:rsidRDefault="00E5656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29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AFBF1C" w14:textId="77777777" w:rsidR="00E56566" w:rsidRPr="0009285F" w:rsidRDefault="00E9741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  <w:t>1.02</w:t>
            </w:r>
          </w:p>
        </w:tc>
      </w:tr>
      <w:tr w:rsidR="006708BE" w:rsidRPr="0009285F" w14:paraId="0735BA83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CEA97" w14:textId="77777777" w:rsidR="006708BE" w:rsidRPr="0009285F" w:rsidRDefault="006708BE" w:rsidP="00BB627B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Social Groups (ref: ST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05E33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A9EF8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18521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D388D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F52EA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C9EBE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D2C0A8" w14:textId="77777777" w:rsidR="006708BE" w:rsidRPr="0009285F" w:rsidRDefault="006708BE" w:rsidP="00BB627B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E97416" w:rsidRPr="0009285F" w14:paraId="5E9F0D1E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0E006" w14:textId="77777777" w:rsidR="00E97416" w:rsidRPr="0009285F" w:rsidRDefault="00E97416" w:rsidP="00E97416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C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DF1501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7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35A480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21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F493E0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44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D9B5E5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4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23CA8A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1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1DDA63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78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4FE207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23</w:t>
            </w:r>
          </w:p>
        </w:tc>
      </w:tr>
      <w:tr w:rsidR="00E97416" w:rsidRPr="0009285F" w14:paraId="2A229911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C72B4A" w14:textId="77777777" w:rsidR="00E97416" w:rsidRPr="0009285F" w:rsidRDefault="00E97416" w:rsidP="00E97416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BC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D4853B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080FFD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8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5A1196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617591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9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E82B5A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0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D42509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64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9DC885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.24</w:t>
            </w:r>
          </w:p>
        </w:tc>
      </w:tr>
      <w:tr w:rsidR="00E97416" w:rsidRPr="0009285F" w14:paraId="55128660" w14:textId="77777777" w:rsidTr="006708BE">
        <w:trPr>
          <w:trHeight w:val="25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6F9AB" w14:textId="77777777" w:rsidR="00E97416" w:rsidRPr="0009285F" w:rsidRDefault="00E97416" w:rsidP="00E97416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eneral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B4DC73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2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7A24FB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9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E99F1A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8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899430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20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06FD49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9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2F9923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65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128F5C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.42</w:t>
            </w:r>
          </w:p>
        </w:tc>
      </w:tr>
      <w:tr w:rsidR="006708BE" w:rsidRPr="0009285F" w14:paraId="20175D18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A00EE" w14:textId="77777777" w:rsidR="006708BE" w:rsidRPr="0009285F" w:rsidRDefault="006708BE" w:rsidP="00BB627B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Education (ref: illiterate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289C4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C2634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2786D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2B7C7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12063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460A9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DD2669" w14:textId="77777777" w:rsidR="006708BE" w:rsidRPr="0009285F" w:rsidRDefault="006708BE" w:rsidP="00BB627B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E97416" w:rsidRPr="0009285F" w14:paraId="4556EB64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B181E" w14:textId="77777777" w:rsidR="00E97416" w:rsidRPr="0009285F" w:rsidRDefault="00E97416" w:rsidP="00E97416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p to primary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B90BCB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73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063CDE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7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59ED7B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3.03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F889E9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CF7DCB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60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19BFE6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9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E3844A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3</w:t>
            </w:r>
          </w:p>
        </w:tc>
      </w:tr>
      <w:tr w:rsidR="00E97416" w:rsidRPr="0009285F" w14:paraId="0503C541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1335F" w14:textId="77777777" w:rsidR="00E97416" w:rsidRPr="0009285F" w:rsidRDefault="00E97416" w:rsidP="00E97416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Up to secondary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6C8767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36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931D42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4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D65893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7.74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10D2F2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797C10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28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9925E3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46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4F5885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41</w:t>
            </w:r>
          </w:p>
        </w:tc>
      </w:tr>
      <w:tr w:rsidR="00E97416" w:rsidRPr="0009285F" w14:paraId="734112F6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0768" w14:textId="77777777" w:rsidR="00E97416" w:rsidRPr="0009285F" w:rsidRDefault="00E97416" w:rsidP="00E97416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bove Secondary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3014D8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34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9C8A3E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4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705C64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7.69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954983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31F09F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26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E8C8EB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4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70D250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64</w:t>
            </w:r>
          </w:p>
        </w:tc>
      </w:tr>
      <w:tr w:rsidR="006708BE" w:rsidRPr="0009285F" w14:paraId="18EEFD0C" w14:textId="77777777" w:rsidTr="006708BE">
        <w:trPr>
          <w:trHeight w:val="98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167A6" w14:textId="77777777" w:rsidR="006708BE" w:rsidRPr="0009285F" w:rsidRDefault="006708BE" w:rsidP="00BB627B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Household occupation (ref: self-employed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1FD95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A1267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0A1A7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67243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A5214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B85A8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93674F" w14:textId="77777777" w:rsidR="006708BE" w:rsidRPr="0009285F" w:rsidRDefault="006708BE" w:rsidP="00BB627B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E97416" w:rsidRPr="0009285F" w14:paraId="6137816F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E6371" w14:textId="77777777" w:rsidR="00E97416" w:rsidRPr="0009285F" w:rsidRDefault="00E97416" w:rsidP="00E97416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egular Wages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E9B4B9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49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C712C6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4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27E92E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2.4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296CD8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1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4159DB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27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211A06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6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F02E92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3</w:t>
            </w:r>
          </w:p>
        </w:tc>
      </w:tr>
      <w:tr w:rsidR="00E97416" w:rsidRPr="0009285F" w14:paraId="7DED6362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D7CD5" w14:textId="77777777" w:rsidR="00E97416" w:rsidRPr="0009285F" w:rsidRDefault="00E97416" w:rsidP="00E97416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asual Labourer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5AB45E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.01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C674CE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47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7BE9F0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7.04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CA73A0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C2C05A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21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5A2705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4.09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97BAFD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8</w:t>
            </w:r>
          </w:p>
        </w:tc>
      </w:tr>
      <w:tr w:rsidR="006708BE" w:rsidRPr="0009285F" w14:paraId="536E91F3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AA0E3" w14:textId="77777777" w:rsidR="006708BE" w:rsidRPr="0009285F" w:rsidRDefault="006708BE" w:rsidP="00BB627B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Economic quintile (ref: poorest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AE8BA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EED41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0AD9B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0E8BA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D041B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36629" w14:textId="77777777" w:rsidR="006708BE" w:rsidRPr="0009285F" w:rsidRDefault="006708BE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731161" w14:textId="77777777" w:rsidR="006708BE" w:rsidRPr="0009285F" w:rsidRDefault="006708BE" w:rsidP="00BB627B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E97416" w:rsidRPr="0009285F" w14:paraId="44FC6633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1FDB4" w14:textId="77777777" w:rsidR="00E97416" w:rsidRPr="0009285F" w:rsidRDefault="00E97416" w:rsidP="00E97416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oor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CEC7D9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60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D5810F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9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C50340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3.3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1A902E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1A1E0F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44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000E1F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1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2AB207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57</w:t>
            </w:r>
          </w:p>
        </w:tc>
      </w:tr>
      <w:tr w:rsidR="00E97416" w:rsidRPr="0009285F" w14:paraId="483790FB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97A16" w14:textId="77777777" w:rsidR="00E97416" w:rsidRPr="0009285F" w:rsidRDefault="00E97416" w:rsidP="00E97416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ddl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FD6361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78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DA3B5B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0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23F7F5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1.76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EC7369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7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142ADC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60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BCF7BD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2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78ED61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64</w:t>
            </w:r>
          </w:p>
        </w:tc>
      </w:tr>
      <w:tr w:rsidR="00E97416" w:rsidRPr="0009285F" w14:paraId="4F49A33B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C1D8DC" w14:textId="77777777" w:rsidR="00E97416" w:rsidRPr="0009285F" w:rsidRDefault="00E97416" w:rsidP="00E97416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ich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A92413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0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D9B090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3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575EFB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3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E36E6B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40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0FD14B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6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DCFC97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41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D31E99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71</w:t>
            </w:r>
          </w:p>
        </w:tc>
      </w:tr>
      <w:tr w:rsidR="00E97416" w:rsidRPr="0009285F" w14:paraId="2E882229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7EB7E" w14:textId="77777777" w:rsidR="00E97416" w:rsidRPr="0009285F" w:rsidRDefault="00E97416" w:rsidP="00E97416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ichest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E2318A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8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936322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6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4EEDAF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66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0146B7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02A2F1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8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319D77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74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72B4A0" w14:textId="77777777" w:rsidR="00E97416" w:rsidRPr="0009285F" w:rsidRDefault="00E97416" w:rsidP="00E9741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98</w:t>
            </w:r>
          </w:p>
        </w:tc>
      </w:tr>
      <w:tr w:rsidR="00E56566" w:rsidRPr="0009285F" w14:paraId="416CB5DE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35609" w14:textId="77777777" w:rsidR="00E56566" w:rsidRPr="0009285F" w:rsidRDefault="00E56566" w:rsidP="00E56566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Constant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587AA0" w14:textId="77777777" w:rsidR="00E56566" w:rsidRPr="0009285F" w:rsidRDefault="00E5656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65206C" w14:textId="77777777" w:rsidR="00E56566" w:rsidRPr="0009285F" w:rsidRDefault="00E5656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998FFA" w14:textId="77777777" w:rsidR="00E56566" w:rsidRPr="0009285F" w:rsidRDefault="00E5656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21.2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351AE5" w14:textId="77777777" w:rsidR="00E56566" w:rsidRPr="0009285F" w:rsidRDefault="00E5656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55C26B" w14:textId="77777777" w:rsidR="00E56566" w:rsidRPr="0009285F" w:rsidRDefault="00E5656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106D31" w14:textId="77777777" w:rsidR="00E56566" w:rsidRPr="0009285F" w:rsidRDefault="00E5656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1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39E756" w14:textId="77777777" w:rsidR="00E56566" w:rsidRPr="0009285F" w:rsidRDefault="00E56566" w:rsidP="00E56566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6708BE" w:rsidRPr="0009285F" w14:paraId="7F83223E" w14:textId="77777777" w:rsidTr="006708BE">
        <w:trPr>
          <w:trHeight w:val="232"/>
        </w:trPr>
        <w:tc>
          <w:tcPr>
            <w:tcW w:w="1098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9E782" w14:textId="77777777" w:rsidR="006708BE" w:rsidRPr="0009285F" w:rsidRDefault="006708BE" w:rsidP="00BB627B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</w:p>
        </w:tc>
      </w:tr>
      <w:tr w:rsidR="006708BE" w:rsidRPr="0009285F" w14:paraId="5A9E6B66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59152" w14:textId="77777777" w:rsidR="006708BE" w:rsidRPr="0009285F" w:rsidRDefault="006708BE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og likelihood</w:t>
            </w:r>
          </w:p>
        </w:tc>
        <w:tc>
          <w:tcPr>
            <w:tcW w:w="5400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64DDD2" w14:textId="77777777" w:rsidR="006708BE" w:rsidRPr="0009285F" w:rsidRDefault="00E56566" w:rsidP="00BB627B">
            <w:pPr>
              <w:tabs>
                <w:tab w:val="left" w:pos="272"/>
              </w:tabs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-2938.437</w:t>
            </w:r>
          </w:p>
        </w:tc>
      </w:tr>
      <w:tr w:rsidR="006708BE" w:rsidRPr="0009285F" w14:paraId="37C77A15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8B050B" w14:textId="77777777" w:rsidR="006708BE" w:rsidRPr="0009285F" w:rsidRDefault="006708BE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Number of observations 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124D3A6F" w14:textId="77777777" w:rsidR="006708BE" w:rsidRPr="0009285F" w:rsidRDefault="00E56566" w:rsidP="00BB627B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42760</w:t>
            </w:r>
          </w:p>
        </w:tc>
      </w:tr>
      <w:tr w:rsidR="006708BE" w:rsidRPr="0009285F" w14:paraId="04DDDC28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35596" w14:textId="77777777" w:rsidR="006708BE" w:rsidRPr="0009285F" w:rsidRDefault="00E97416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R Chi2 (18</w:t>
            </w:r>
            <w:r w:rsidR="006708BE"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67175327" w14:textId="77777777" w:rsidR="006708BE" w:rsidRPr="0009285F" w:rsidRDefault="00E56566" w:rsidP="00BB627B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2396.66</w:t>
            </w:r>
          </w:p>
        </w:tc>
      </w:tr>
      <w:tr w:rsidR="006708BE" w:rsidRPr="0009285F" w14:paraId="3F373128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3ADF7" w14:textId="77777777" w:rsidR="006708BE" w:rsidRPr="0009285F" w:rsidRDefault="006708BE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ob&gt;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hi2</w:t>
            </w:r>
            <w:proofErr w:type="spellEnd"/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7B45C8D9" w14:textId="77777777" w:rsidR="006708BE" w:rsidRPr="0009285F" w:rsidRDefault="00E56566" w:rsidP="00BB627B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0.000</w:t>
            </w:r>
          </w:p>
        </w:tc>
      </w:tr>
      <w:tr w:rsidR="006708BE" w:rsidRPr="0009285F" w14:paraId="49CD33B6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59CFA" w14:textId="77777777" w:rsidR="006708BE" w:rsidRPr="0009285F" w:rsidRDefault="006708BE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seudo R2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2C440DAB" w14:textId="77777777" w:rsidR="006708BE" w:rsidRPr="0009285F" w:rsidRDefault="00E56566" w:rsidP="00BB627B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0.2897</w:t>
            </w:r>
          </w:p>
        </w:tc>
      </w:tr>
      <w:tr w:rsidR="006708BE" w:rsidRPr="0009285F" w14:paraId="40BC8C6F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597BE" w14:textId="77777777" w:rsidR="006708BE" w:rsidRPr="0009285F" w:rsidRDefault="006708BE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ean Variance inflation factor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68DB50ED" w14:textId="77777777" w:rsidR="006708BE" w:rsidRPr="0009285F" w:rsidRDefault="00E97416" w:rsidP="00BB627B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1.63</w:t>
            </w:r>
          </w:p>
        </w:tc>
      </w:tr>
      <w:tr w:rsidR="006708BE" w:rsidRPr="0009285F" w14:paraId="6AE263D0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44D3A" w14:textId="77777777" w:rsidR="006708BE" w:rsidRPr="0009285F" w:rsidRDefault="006708BE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Mean 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egibon</w:t>
            </w:r>
            <w:proofErr w:type="spellEnd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beta</w:t>
            </w:r>
            <w:proofErr w:type="spellEnd"/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4EF367D0" w14:textId="77777777" w:rsidR="006708BE" w:rsidRPr="0009285F" w:rsidRDefault="00E97416" w:rsidP="00BB627B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0.019</w:t>
            </w:r>
          </w:p>
        </w:tc>
      </w:tr>
      <w:tr w:rsidR="006708BE" w:rsidRPr="0009285F" w14:paraId="2340034A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C06D2" w14:textId="77777777" w:rsidR="006708BE" w:rsidRPr="0009285F" w:rsidRDefault="006708BE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pecification error (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nktest</w:t>
            </w:r>
            <w:proofErr w:type="spellEnd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: predicted value (_hat)[p&gt;|z|]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703E5B43" w14:textId="77777777" w:rsidR="006708BE" w:rsidRPr="0009285F" w:rsidRDefault="00E56566" w:rsidP="00BB627B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0.000</w:t>
            </w:r>
          </w:p>
        </w:tc>
      </w:tr>
      <w:tr w:rsidR="006708BE" w:rsidRPr="0009285F" w14:paraId="34F71AE0" w14:textId="77777777" w:rsidTr="006708BE">
        <w:trPr>
          <w:trHeight w:val="2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B01BA" w14:textId="77777777" w:rsidR="006708BE" w:rsidRPr="0009285F" w:rsidRDefault="006708BE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pecification error (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nktest</w:t>
            </w:r>
            <w:proofErr w:type="spellEnd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: predicted value squared (_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atsq</w:t>
            </w:r>
            <w:proofErr w:type="spellEnd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 [p&gt;|z|]</w:t>
            </w:r>
          </w:p>
        </w:tc>
        <w:tc>
          <w:tcPr>
            <w:tcW w:w="5400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E203A" w14:textId="77777777" w:rsidR="006708BE" w:rsidRPr="0009285F" w:rsidRDefault="00E56566" w:rsidP="00BB627B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0.387</w:t>
            </w:r>
          </w:p>
        </w:tc>
      </w:tr>
    </w:tbl>
    <w:p w14:paraId="06CED9FF" w14:textId="77777777" w:rsidR="00DC6B11" w:rsidRPr="0009285F" w:rsidRDefault="00DC6B11" w:rsidP="00DC6B11">
      <w:pPr>
        <w:spacing w:after="0"/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 w:rsidRPr="0009285F">
        <w:rPr>
          <w:rFonts w:ascii="Times New Roman" w:hAnsi="Times New Roman" w:cs="Times New Roman"/>
          <w:sz w:val="18"/>
          <w:szCs w:val="18"/>
          <w:lang w:val="en-US"/>
        </w:rPr>
        <w:t>Source: Authors’ computation from unit records of NSSO 75</w:t>
      </w:r>
      <w:r w:rsidRPr="0009285F">
        <w:rPr>
          <w:rFonts w:ascii="Times New Roman" w:hAnsi="Times New Roman" w:cs="Times New Roman"/>
          <w:sz w:val="18"/>
          <w:szCs w:val="18"/>
          <w:vertAlign w:val="superscript"/>
          <w:lang w:val="en-US"/>
        </w:rPr>
        <w:t>th</w:t>
      </w:r>
      <w:r w:rsidRPr="0009285F">
        <w:rPr>
          <w:rFonts w:ascii="Times New Roman" w:hAnsi="Times New Roman" w:cs="Times New Roman"/>
          <w:sz w:val="18"/>
          <w:szCs w:val="18"/>
          <w:lang w:val="en-US"/>
        </w:rPr>
        <w:t xml:space="preserve"> Round 2017-18</w:t>
      </w:r>
    </w:p>
    <w:p w14:paraId="488DBE37" w14:textId="77777777" w:rsidR="0033666A" w:rsidRPr="0009285F" w:rsidRDefault="0033666A">
      <w:pPr>
        <w:rPr>
          <w:rFonts w:ascii="Times New Roman" w:hAnsi="Times New Roman" w:cs="Times New Roman"/>
        </w:rPr>
      </w:pPr>
      <w:r w:rsidRPr="0009285F">
        <w:rPr>
          <w:rFonts w:ascii="Times New Roman" w:hAnsi="Times New Roman" w:cs="Times New Roman"/>
        </w:rPr>
        <w:br w:type="page"/>
      </w:r>
    </w:p>
    <w:p w14:paraId="00C70EC3" w14:textId="77777777" w:rsidR="0033666A" w:rsidRPr="0009285F" w:rsidRDefault="00354980" w:rsidP="0033666A">
      <w:pPr>
        <w:jc w:val="center"/>
        <w:rPr>
          <w:rFonts w:ascii="Times New Roman" w:hAnsi="Times New Roman" w:cs="Times New Roman"/>
          <w:b/>
          <w:bCs/>
        </w:rPr>
      </w:pPr>
      <w:r w:rsidRPr="0009285F">
        <w:rPr>
          <w:rFonts w:ascii="Times New Roman" w:hAnsi="Times New Roman" w:cs="Times New Roman"/>
          <w:b/>
          <w:bCs/>
        </w:rPr>
        <w:t>Additional Table 6</w:t>
      </w:r>
      <w:r w:rsidR="0033666A" w:rsidRPr="0009285F">
        <w:rPr>
          <w:rFonts w:ascii="Times New Roman" w:hAnsi="Times New Roman" w:cs="Times New Roman"/>
          <w:b/>
          <w:bCs/>
        </w:rPr>
        <w:t>: Factors affecting economi</w:t>
      </w:r>
      <w:r w:rsidRPr="0009285F">
        <w:rPr>
          <w:rFonts w:ascii="Times New Roman" w:hAnsi="Times New Roman" w:cs="Times New Roman"/>
          <w:b/>
          <w:bCs/>
        </w:rPr>
        <w:t>c dependence in India’s elderly, 2017-18.</w:t>
      </w:r>
    </w:p>
    <w:tbl>
      <w:tblPr>
        <w:tblStyle w:val="TableGrid"/>
        <w:tblW w:w="11160" w:type="dxa"/>
        <w:tblInd w:w="-972" w:type="dxa"/>
        <w:tblLayout w:type="fixed"/>
        <w:tblLook w:val="04A0" w:firstRow="1" w:lastRow="0" w:firstColumn="1" w:lastColumn="0" w:noHBand="0" w:noVBand="1"/>
      </w:tblPr>
      <w:tblGrid>
        <w:gridCol w:w="5400"/>
        <w:gridCol w:w="900"/>
        <w:gridCol w:w="810"/>
        <w:gridCol w:w="990"/>
        <w:gridCol w:w="720"/>
        <w:gridCol w:w="720"/>
        <w:gridCol w:w="900"/>
        <w:gridCol w:w="720"/>
      </w:tblGrid>
      <w:tr w:rsidR="0033666A" w:rsidRPr="0009285F" w14:paraId="26BB53F0" w14:textId="77777777" w:rsidTr="00DC1EA4">
        <w:trPr>
          <w:trHeight w:val="296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E0CF4" w14:textId="77777777" w:rsidR="0033666A" w:rsidRPr="0009285F" w:rsidRDefault="0033666A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Total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3DCBC" w14:textId="77777777" w:rsidR="0033666A" w:rsidRPr="0009285F" w:rsidRDefault="0033666A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dds Ratio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7F37C" w14:textId="77777777" w:rsidR="0033666A" w:rsidRPr="0009285F" w:rsidRDefault="0033666A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td. Err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4B810" w14:textId="77777777" w:rsidR="0033666A" w:rsidRPr="0009285F" w:rsidRDefault="0033666A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z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5F362" w14:textId="77777777" w:rsidR="0033666A" w:rsidRPr="0009285F" w:rsidRDefault="0033666A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&gt;z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6F1F0" w14:textId="77777777" w:rsidR="0033666A" w:rsidRPr="0009285F" w:rsidRDefault="0033666A" w:rsidP="00BB627B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5% Conf. Interval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C4260" w14:textId="77777777" w:rsidR="0033666A" w:rsidRPr="0009285F" w:rsidRDefault="0033666A" w:rsidP="00BB627B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VIF</w:t>
            </w:r>
          </w:p>
        </w:tc>
      </w:tr>
      <w:tr w:rsidR="0033666A" w:rsidRPr="0009285F" w14:paraId="2899C9FB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FE9C9" w14:textId="77777777" w:rsidR="0033666A" w:rsidRPr="0009285F" w:rsidRDefault="0033666A" w:rsidP="00BB627B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Age group (years, ref:60-69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8CEC9" w14:textId="77777777" w:rsidR="0033666A" w:rsidRPr="0009285F" w:rsidRDefault="0033666A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1DE24" w14:textId="77777777" w:rsidR="0033666A" w:rsidRPr="0009285F" w:rsidRDefault="0033666A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40537" w14:textId="77777777" w:rsidR="0033666A" w:rsidRPr="0009285F" w:rsidRDefault="0033666A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8C574" w14:textId="77777777" w:rsidR="0033666A" w:rsidRPr="0009285F" w:rsidRDefault="0033666A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BCF01" w14:textId="77777777" w:rsidR="0033666A" w:rsidRPr="0009285F" w:rsidRDefault="0033666A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1275E" w14:textId="77777777" w:rsidR="0033666A" w:rsidRPr="0009285F" w:rsidRDefault="0033666A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FF7FF" w14:textId="77777777" w:rsidR="0033666A" w:rsidRPr="0009285F" w:rsidRDefault="0033666A" w:rsidP="00BB627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185EFF" w:rsidRPr="0009285F" w14:paraId="0F39FD1C" w14:textId="77777777" w:rsidTr="00DC1EA4">
        <w:trPr>
          <w:trHeight w:val="98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E65B94" w14:textId="77777777" w:rsidR="00185EFF" w:rsidRPr="0009285F" w:rsidRDefault="00185EFF" w:rsidP="00185EFF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0-7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541BD9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93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BD40ED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5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70AFEB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2.2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19B2E6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F0E3F0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82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656BD7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04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E70865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50</w:t>
            </w:r>
          </w:p>
        </w:tc>
      </w:tr>
      <w:tr w:rsidR="00185EFF" w:rsidRPr="0009285F" w14:paraId="75280729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FDCA9" w14:textId="77777777" w:rsidR="00185EFF" w:rsidRPr="0009285F" w:rsidRDefault="00185EFF" w:rsidP="00185EFF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0 and abov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B10FCA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.59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B7B4C3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9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9E8AC2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3.73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3E203A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670C56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.232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513315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.99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217F93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50</w:t>
            </w:r>
          </w:p>
        </w:tc>
      </w:tr>
      <w:tr w:rsidR="0033666A" w:rsidRPr="0009285F" w14:paraId="11E3216B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7AB27" w14:textId="77777777" w:rsidR="0033666A" w:rsidRPr="0009285F" w:rsidRDefault="0033666A" w:rsidP="00BB627B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Place of Residence (ref: rural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DC95E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2D897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BF099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9EBF5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DEFB2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14367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9381B1" w14:textId="77777777" w:rsidR="0033666A" w:rsidRPr="0009285F" w:rsidRDefault="0033666A" w:rsidP="00BB627B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DC1EA4" w:rsidRPr="0009285F" w14:paraId="023F075B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5CF9A" w14:textId="77777777" w:rsidR="00DC1EA4" w:rsidRPr="0009285F" w:rsidRDefault="00DC1EA4" w:rsidP="00DC1EA4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rban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7A1699" w14:textId="77777777" w:rsidR="00DC1EA4" w:rsidRPr="0009285F" w:rsidRDefault="00DC1EA4" w:rsidP="00DC1EA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7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C1A249" w14:textId="77777777" w:rsidR="00DC1EA4" w:rsidRPr="0009285F" w:rsidRDefault="00DC1EA4" w:rsidP="00DC1EA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2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7B6E90" w14:textId="77777777" w:rsidR="00DC1EA4" w:rsidRPr="0009285F" w:rsidRDefault="00DC1EA4" w:rsidP="00DC1EA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0.8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4D4BF3" w14:textId="77777777" w:rsidR="00DC1EA4" w:rsidRPr="0009285F" w:rsidRDefault="00DC1EA4" w:rsidP="00DC1EA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38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67879D" w14:textId="77777777" w:rsidR="00DC1EA4" w:rsidRPr="0009285F" w:rsidRDefault="00DC1EA4" w:rsidP="00DC1EA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2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CA5FCF" w14:textId="77777777" w:rsidR="00DC1EA4" w:rsidRPr="0009285F" w:rsidRDefault="00DC1EA4" w:rsidP="00DC1EA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3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CA76DE" w14:textId="77777777" w:rsidR="00DC1EA4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10</w:t>
            </w:r>
          </w:p>
        </w:tc>
      </w:tr>
      <w:tr w:rsidR="0033666A" w:rsidRPr="0009285F" w14:paraId="28EAED6F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9E654" w14:textId="77777777" w:rsidR="0033666A" w:rsidRPr="0009285F" w:rsidRDefault="0033666A" w:rsidP="00BB627B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Gender (ref: male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60E2A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A5671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3308D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A62AB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824F9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F18AF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B2BC35" w14:textId="77777777" w:rsidR="0033666A" w:rsidRPr="0009285F" w:rsidRDefault="0033666A" w:rsidP="00BB627B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DC1EA4" w:rsidRPr="0009285F" w14:paraId="73900CD3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38D4B" w14:textId="77777777" w:rsidR="00DC1EA4" w:rsidRPr="0009285F" w:rsidRDefault="00DC1EA4" w:rsidP="00DC1EA4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emal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706B82" w14:textId="77777777" w:rsidR="00DC1EA4" w:rsidRPr="0009285F" w:rsidRDefault="00DC1EA4" w:rsidP="00DC1EA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0.13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D93E55" w14:textId="77777777" w:rsidR="00DC1EA4" w:rsidRPr="0009285F" w:rsidRDefault="00DC1EA4" w:rsidP="00DC1EA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31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391021" w14:textId="77777777" w:rsidR="00DC1EA4" w:rsidRPr="0009285F" w:rsidRDefault="00DC1EA4" w:rsidP="00DC1EA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74.6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2CA63D" w14:textId="77777777" w:rsidR="00DC1EA4" w:rsidRPr="0009285F" w:rsidRDefault="00DC1EA4" w:rsidP="00DC1EA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F273B5" w14:textId="77777777" w:rsidR="00DC1EA4" w:rsidRPr="0009285F" w:rsidRDefault="00DC1EA4" w:rsidP="00DC1EA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9.53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4DE935" w14:textId="77777777" w:rsidR="00DC1EA4" w:rsidRPr="0009285F" w:rsidRDefault="00DC1EA4" w:rsidP="00DC1EA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0.76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F852E0" w14:textId="77777777" w:rsidR="00DC1EA4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40</w:t>
            </w:r>
          </w:p>
        </w:tc>
      </w:tr>
      <w:tr w:rsidR="0033666A" w:rsidRPr="0009285F" w14:paraId="731DC13B" w14:textId="77777777" w:rsidTr="00DC1EA4">
        <w:trPr>
          <w:trHeight w:val="269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8F65B" w14:textId="77777777" w:rsidR="0033666A" w:rsidRPr="0009285F" w:rsidRDefault="0033666A" w:rsidP="00BB627B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Surviving Children (ref: no child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FFD11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C4054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CB779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77871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47EEF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688A5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A4D21E" w14:textId="77777777" w:rsidR="0033666A" w:rsidRPr="0009285F" w:rsidRDefault="0033666A" w:rsidP="00BB627B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</w:p>
        </w:tc>
      </w:tr>
      <w:tr w:rsidR="00DC1EA4" w:rsidRPr="0009285F" w14:paraId="7484ECF2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8AE9B2" w14:textId="77777777" w:rsidR="00DC1EA4" w:rsidRPr="0009285F" w:rsidRDefault="00DC1EA4" w:rsidP="00DC1EA4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t least one chil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3435D9" w14:textId="77777777" w:rsidR="00DC1EA4" w:rsidRPr="0009285F" w:rsidRDefault="00DC1EA4" w:rsidP="00DC1EA4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06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0273AF" w14:textId="77777777" w:rsidR="00DC1EA4" w:rsidRPr="0009285F" w:rsidRDefault="00DC1EA4" w:rsidP="00DC1EA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4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1D0711" w14:textId="77777777" w:rsidR="00DC1EA4" w:rsidRPr="0009285F" w:rsidRDefault="00DC1EA4" w:rsidP="00DC1EA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0.5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A5192D" w14:textId="77777777" w:rsidR="00DC1EA4" w:rsidRPr="0009285F" w:rsidRDefault="00DC1EA4" w:rsidP="00DC1EA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C3B2E1" w14:textId="77777777" w:rsidR="00DC1EA4" w:rsidRPr="0009285F" w:rsidRDefault="00DC1EA4" w:rsidP="00DC1EA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804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B25248" w14:textId="77777777" w:rsidR="00DC1EA4" w:rsidRPr="0009285F" w:rsidRDefault="00DC1EA4" w:rsidP="00DC1EA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36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0B6740" w14:textId="77777777" w:rsidR="00DC1EA4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20</w:t>
            </w:r>
          </w:p>
        </w:tc>
      </w:tr>
      <w:tr w:rsidR="0033666A" w:rsidRPr="0009285F" w14:paraId="7AF35DAE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2F2EE" w14:textId="77777777" w:rsidR="0033666A" w:rsidRPr="0009285F" w:rsidRDefault="0033666A" w:rsidP="00BB627B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Social Groups (ref: ST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E6767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1DD8B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CF28B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17830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CC465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7334D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47FE4C" w14:textId="77777777" w:rsidR="0033666A" w:rsidRPr="0009285F" w:rsidRDefault="0033666A" w:rsidP="00BB627B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185EFF" w:rsidRPr="0009285F" w14:paraId="21A79612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DE5A1" w14:textId="77777777" w:rsidR="00185EFF" w:rsidRPr="0009285F" w:rsidRDefault="00185EFF" w:rsidP="00185EFF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C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3F306C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5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317E65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5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CAB665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C40208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29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8EAF5E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54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EA876A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7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598DF3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2.210</w:t>
            </w:r>
          </w:p>
        </w:tc>
      </w:tr>
      <w:tr w:rsidR="00185EFF" w:rsidRPr="0009285F" w14:paraId="18E336A3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4EE81" w14:textId="77777777" w:rsidR="00185EFF" w:rsidRPr="0009285F" w:rsidRDefault="00185EFF" w:rsidP="00185EFF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BC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AEAD05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9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3070B5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5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60AC11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.93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B5D99F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6A939D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94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ADA242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0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36AEF8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.240</w:t>
            </w:r>
          </w:p>
        </w:tc>
      </w:tr>
      <w:tr w:rsidR="00185EFF" w:rsidRPr="0009285F" w14:paraId="3D356175" w14:textId="77777777" w:rsidTr="00DC1EA4">
        <w:trPr>
          <w:trHeight w:val="25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3DD2F" w14:textId="77777777" w:rsidR="00185EFF" w:rsidRPr="0009285F" w:rsidRDefault="00185EFF" w:rsidP="00185EFF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eneral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394957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18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BF4C59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5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E0BF95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.6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229B62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AFD9CB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8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42F665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F35CA1" w14:textId="77777777" w:rsidR="00185EFF" w:rsidRPr="0009285F" w:rsidRDefault="00185EFF" w:rsidP="00185EFF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3.410</w:t>
            </w:r>
          </w:p>
        </w:tc>
      </w:tr>
      <w:tr w:rsidR="0033666A" w:rsidRPr="0009285F" w14:paraId="03C040CB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89E98" w14:textId="77777777" w:rsidR="0033666A" w:rsidRPr="0009285F" w:rsidRDefault="0033666A" w:rsidP="00BB627B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Education (ref: illiterate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905EF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57E10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1F64B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263DA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D7C68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A964B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94A666" w14:textId="77777777" w:rsidR="0033666A" w:rsidRPr="0009285F" w:rsidRDefault="0033666A" w:rsidP="00BB627B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8B0547" w:rsidRPr="0009285F" w14:paraId="553FC6B1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265E5" w14:textId="77777777" w:rsidR="008B0547" w:rsidRPr="0009285F" w:rsidRDefault="008B0547" w:rsidP="008B054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p to primary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8BB3DF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4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8035E6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2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A08D43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4.8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580041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0EB14D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795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B4C233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0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8ACF4E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230</w:t>
            </w:r>
          </w:p>
        </w:tc>
      </w:tr>
      <w:tr w:rsidR="008B0547" w:rsidRPr="0009285F" w14:paraId="058E6AA3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64899" w14:textId="77777777" w:rsidR="008B0547" w:rsidRPr="0009285F" w:rsidRDefault="008B0547" w:rsidP="008B054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Up to secondary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0BD653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54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29DF3A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1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65B34D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17.0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9C54F0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7324FE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507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5F321C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58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125688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390</w:t>
            </w:r>
          </w:p>
        </w:tc>
      </w:tr>
      <w:tr w:rsidR="008B0547" w:rsidRPr="0009285F" w14:paraId="58352FBB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DB0C7" w14:textId="77777777" w:rsidR="008B0547" w:rsidRPr="0009285F" w:rsidRDefault="008B0547" w:rsidP="008B054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bove Secondary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9399AA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26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7ABA4B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1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49972E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30.89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398192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2CB147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24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99D891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28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162278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570</w:t>
            </w:r>
          </w:p>
        </w:tc>
      </w:tr>
      <w:tr w:rsidR="0033666A" w:rsidRPr="0009285F" w14:paraId="3E556F25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5067B" w14:textId="77777777" w:rsidR="0033666A" w:rsidRPr="0009285F" w:rsidRDefault="0033666A" w:rsidP="00BB627B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Economic quintile (ref: poorest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66597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42194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90ECC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96E78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FBA94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57019" w14:textId="77777777" w:rsidR="0033666A" w:rsidRPr="0009285F" w:rsidRDefault="0033666A" w:rsidP="00BB62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DA28A1" w14:textId="77777777" w:rsidR="0033666A" w:rsidRPr="0009285F" w:rsidRDefault="0033666A" w:rsidP="00BB627B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8B0547" w:rsidRPr="0009285F" w14:paraId="0207646D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5C34B" w14:textId="77777777" w:rsidR="008B0547" w:rsidRPr="0009285F" w:rsidRDefault="008B0547" w:rsidP="008B0547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oor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7200D2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5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963368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4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3F02B0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1.03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56E59D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30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B3A368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8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90B1C9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4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01402B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570</w:t>
            </w:r>
          </w:p>
        </w:tc>
      </w:tr>
      <w:tr w:rsidR="008B0547" w:rsidRPr="0009285F" w14:paraId="6637CC15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462EA" w14:textId="77777777" w:rsidR="008B0547" w:rsidRPr="0009285F" w:rsidRDefault="008B0547" w:rsidP="008B0547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iddl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73A97D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9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3A0258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3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78AD08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2.7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92D52F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095EA3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27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808901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9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14B384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630</w:t>
            </w:r>
          </w:p>
        </w:tc>
      </w:tr>
      <w:tr w:rsidR="008B0547" w:rsidRPr="0009285F" w14:paraId="7148BEB2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D2882" w14:textId="77777777" w:rsidR="008B0547" w:rsidRPr="0009285F" w:rsidRDefault="008B0547" w:rsidP="008B0547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ich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27C5C2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0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DAAF12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3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7B084D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5.34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FA45BE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5266B6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74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3B220A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87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95D63D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690</w:t>
            </w:r>
          </w:p>
        </w:tc>
      </w:tr>
      <w:tr w:rsidR="008B0547" w:rsidRPr="0009285F" w14:paraId="634A3BA3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89905" w14:textId="77777777" w:rsidR="008B0547" w:rsidRPr="0009285F" w:rsidRDefault="008B0547" w:rsidP="008B0547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iches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A30D16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70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39EEA4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2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84E7C4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8.47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BC0A0B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DA188B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65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EC7074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76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A2D174" w14:textId="77777777" w:rsidR="008B0547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930</w:t>
            </w:r>
          </w:p>
        </w:tc>
      </w:tr>
      <w:tr w:rsidR="00DC1EA4" w:rsidRPr="0009285F" w14:paraId="747C419C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EB6A8" w14:textId="77777777" w:rsidR="00DC1EA4" w:rsidRPr="0009285F" w:rsidRDefault="00DC1EA4" w:rsidP="00DC1EA4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Living arrangement (ref: with spouse/family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1207B9" w14:textId="77777777" w:rsidR="00DC1EA4" w:rsidRPr="0009285F" w:rsidRDefault="00DC1EA4" w:rsidP="00DC1EA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BF22FD" w14:textId="77777777" w:rsidR="00DC1EA4" w:rsidRPr="0009285F" w:rsidRDefault="00DC1EA4" w:rsidP="00DC1EA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AE3B80" w14:textId="77777777" w:rsidR="00DC1EA4" w:rsidRPr="0009285F" w:rsidRDefault="00DC1EA4" w:rsidP="00DC1EA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2D4D14" w14:textId="77777777" w:rsidR="00DC1EA4" w:rsidRPr="0009285F" w:rsidRDefault="00DC1EA4" w:rsidP="00DC1EA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F2DF38" w14:textId="77777777" w:rsidR="00DC1EA4" w:rsidRPr="0009285F" w:rsidRDefault="00DC1EA4" w:rsidP="00DC1EA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6A30DA" w14:textId="77777777" w:rsidR="00DC1EA4" w:rsidRPr="0009285F" w:rsidRDefault="00DC1EA4" w:rsidP="00DC1EA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E0D5F0" w14:textId="77777777" w:rsidR="00DC1EA4" w:rsidRPr="0009285F" w:rsidRDefault="00DC1EA4" w:rsidP="00DC1EA4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730D23" w:rsidRPr="0009285F" w14:paraId="3FB966E7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DED50" w14:textId="77777777" w:rsidR="00730D23" w:rsidRPr="0009285F" w:rsidRDefault="00730D23" w:rsidP="00730D23">
            <w:pPr>
              <w:ind w:left="72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ving alon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B608C8" w14:textId="77777777" w:rsidR="00730D23" w:rsidRPr="0009285F" w:rsidRDefault="00730D23" w:rsidP="00730D23">
            <w:pPr>
              <w:jc w:val="right"/>
              <w:rPr>
                <w:rFonts w:ascii="Times New Roman" w:hAnsi="Times New Roman" w:cs="Times New Roman"/>
                <w:color w:val="000000"/>
                <w:szCs w:val="22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6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7B97A7" w14:textId="77777777" w:rsidR="00730D23" w:rsidRPr="0009285F" w:rsidRDefault="00730D23" w:rsidP="00730D23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1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75C7F2" w14:textId="77777777" w:rsidR="00730D23" w:rsidRPr="0009285F" w:rsidRDefault="00730D23" w:rsidP="00730D23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21.54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84666F" w14:textId="77777777" w:rsidR="00730D23" w:rsidRPr="0009285F" w:rsidRDefault="00730D23" w:rsidP="00730D23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5A69CC" w14:textId="77777777" w:rsidR="00730D23" w:rsidRPr="0009285F" w:rsidRDefault="00730D23" w:rsidP="00730D23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3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9976CC" w14:textId="77777777" w:rsidR="00730D23" w:rsidRPr="0009285F" w:rsidRDefault="00730D23" w:rsidP="00730D23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19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6F5915" w14:textId="77777777" w:rsidR="00730D23" w:rsidRPr="0009285F" w:rsidRDefault="008B0547" w:rsidP="008B0547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1.030</w:t>
            </w:r>
          </w:p>
        </w:tc>
      </w:tr>
      <w:tr w:rsidR="00730D23" w:rsidRPr="0009285F" w14:paraId="167F3605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D7187" w14:textId="77777777" w:rsidR="00730D23" w:rsidRPr="0009285F" w:rsidRDefault="00730D23" w:rsidP="00730D2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Constan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E91812" w14:textId="77777777" w:rsidR="00730D23" w:rsidRPr="0009285F" w:rsidRDefault="00730D23" w:rsidP="00730D23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63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4D1DB7" w14:textId="77777777" w:rsidR="00730D23" w:rsidRPr="0009285F" w:rsidRDefault="00730D23" w:rsidP="00730D23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5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79D1A5" w14:textId="77777777" w:rsidR="00730D23" w:rsidRPr="0009285F" w:rsidRDefault="00730D23" w:rsidP="00730D23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-5.39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6C6A73" w14:textId="77777777" w:rsidR="00730D23" w:rsidRPr="0009285F" w:rsidRDefault="00730D23" w:rsidP="00730D23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00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3CB0DF" w14:textId="77777777" w:rsidR="00730D23" w:rsidRPr="0009285F" w:rsidRDefault="00730D23" w:rsidP="00730D23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54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5A0E7D" w14:textId="77777777" w:rsidR="00730D23" w:rsidRPr="0009285F" w:rsidRDefault="00730D23" w:rsidP="00730D23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  <w:r w:rsidRPr="0009285F">
              <w:rPr>
                <w:rFonts w:ascii="Times New Roman" w:hAnsi="Times New Roman" w:cs="Times New Roman"/>
                <w:color w:val="000000"/>
                <w:szCs w:val="22"/>
              </w:rPr>
              <w:t>0.7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EAA314" w14:textId="77777777" w:rsidR="00730D23" w:rsidRPr="0009285F" w:rsidRDefault="00730D23" w:rsidP="00730D23">
            <w:pPr>
              <w:jc w:val="right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</w:tr>
      <w:tr w:rsidR="00DC1EA4" w:rsidRPr="0009285F" w14:paraId="50D14D9E" w14:textId="77777777" w:rsidTr="00DC1EA4">
        <w:trPr>
          <w:trHeight w:val="232"/>
        </w:trPr>
        <w:tc>
          <w:tcPr>
            <w:tcW w:w="111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82C1E" w14:textId="77777777" w:rsidR="00DC1EA4" w:rsidRPr="0009285F" w:rsidRDefault="00DC1EA4" w:rsidP="00DC1EA4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</w:p>
        </w:tc>
      </w:tr>
      <w:tr w:rsidR="00DC1EA4" w:rsidRPr="0009285F" w14:paraId="6EECC807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B949F" w14:textId="77777777" w:rsidR="00DC1EA4" w:rsidRPr="0009285F" w:rsidRDefault="00DC1EA4" w:rsidP="00DC1EA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og likelihood</w:t>
            </w:r>
          </w:p>
        </w:tc>
        <w:tc>
          <w:tcPr>
            <w:tcW w:w="5760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A152A8" w14:textId="77777777" w:rsidR="00DC1EA4" w:rsidRPr="0009285F" w:rsidRDefault="00185EFF" w:rsidP="00DC1EA4">
            <w:pPr>
              <w:tabs>
                <w:tab w:val="left" w:pos="272"/>
              </w:tabs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-19561.532</w:t>
            </w:r>
          </w:p>
        </w:tc>
      </w:tr>
      <w:tr w:rsidR="00DC1EA4" w:rsidRPr="0009285F" w14:paraId="1A9B9008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29BF3" w14:textId="77777777" w:rsidR="00DC1EA4" w:rsidRPr="0009285F" w:rsidRDefault="00DC1EA4" w:rsidP="00DC1EA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Number of observations </w:t>
            </w:r>
          </w:p>
        </w:tc>
        <w:tc>
          <w:tcPr>
            <w:tcW w:w="576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20E55FDE" w14:textId="77777777" w:rsidR="00DC1EA4" w:rsidRPr="0009285F" w:rsidRDefault="00185EFF" w:rsidP="00DC1EA4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42755</w:t>
            </w:r>
          </w:p>
        </w:tc>
      </w:tr>
      <w:tr w:rsidR="00DC1EA4" w:rsidRPr="0009285F" w14:paraId="66F30BCB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14837" w14:textId="77777777" w:rsidR="00DC1EA4" w:rsidRPr="0009285F" w:rsidRDefault="00DC1EA4" w:rsidP="00DC1EA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R Chi2 (18)</w:t>
            </w:r>
          </w:p>
        </w:tc>
        <w:tc>
          <w:tcPr>
            <w:tcW w:w="576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2F6C407F" w14:textId="77777777" w:rsidR="00DC1EA4" w:rsidRPr="0009285F" w:rsidRDefault="00185EFF" w:rsidP="00DC1EA4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12375.97</w:t>
            </w:r>
          </w:p>
        </w:tc>
      </w:tr>
      <w:tr w:rsidR="00DC1EA4" w:rsidRPr="0009285F" w14:paraId="34497977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86BC7" w14:textId="77777777" w:rsidR="00DC1EA4" w:rsidRPr="0009285F" w:rsidRDefault="00DC1EA4" w:rsidP="00DC1EA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ob&gt;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hi2</w:t>
            </w:r>
            <w:proofErr w:type="spellEnd"/>
          </w:p>
        </w:tc>
        <w:tc>
          <w:tcPr>
            <w:tcW w:w="576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64EB5C86" w14:textId="77777777" w:rsidR="00DC1EA4" w:rsidRPr="0009285F" w:rsidRDefault="00185EFF" w:rsidP="00DC1EA4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0.0000</w:t>
            </w:r>
          </w:p>
        </w:tc>
      </w:tr>
      <w:tr w:rsidR="00DC1EA4" w:rsidRPr="0009285F" w14:paraId="54104BF1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59C95" w14:textId="77777777" w:rsidR="00DC1EA4" w:rsidRPr="0009285F" w:rsidRDefault="00DC1EA4" w:rsidP="00DC1EA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seudo R2</w:t>
            </w:r>
          </w:p>
        </w:tc>
        <w:tc>
          <w:tcPr>
            <w:tcW w:w="576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1514A525" w14:textId="77777777" w:rsidR="00DC1EA4" w:rsidRPr="0009285F" w:rsidRDefault="00185EFF" w:rsidP="00DC1EA4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0.2403</w:t>
            </w:r>
          </w:p>
        </w:tc>
      </w:tr>
      <w:tr w:rsidR="00DC1EA4" w:rsidRPr="0009285F" w14:paraId="328CEB76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E42AE" w14:textId="77777777" w:rsidR="00DC1EA4" w:rsidRPr="0009285F" w:rsidRDefault="00DC1EA4" w:rsidP="00DC1EA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ean Variance inflation factor</w:t>
            </w:r>
          </w:p>
        </w:tc>
        <w:tc>
          <w:tcPr>
            <w:tcW w:w="576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3F90D6CA" w14:textId="77777777" w:rsidR="00DC1EA4" w:rsidRPr="0009285F" w:rsidRDefault="008B0547" w:rsidP="008B0547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color w:val="000000"/>
                <w:sz w:val="20"/>
              </w:rPr>
              <w:t>1.620</w:t>
            </w:r>
          </w:p>
        </w:tc>
      </w:tr>
      <w:tr w:rsidR="00DC1EA4" w:rsidRPr="0009285F" w14:paraId="54609C3D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1CCCE" w14:textId="77777777" w:rsidR="00DC1EA4" w:rsidRPr="0009285F" w:rsidRDefault="00DC1EA4" w:rsidP="00DC1EA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Mean 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egibon</w:t>
            </w:r>
            <w:proofErr w:type="spellEnd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beta</w:t>
            </w:r>
            <w:proofErr w:type="spellEnd"/>
          </w:p>
        </w:tc>
        <w:tc>
          <w:tcPr>
            <w:tcW w:w="576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088AEADC" w14:textId="77777777" w:rsidR="00DC1EA4" w:rsidRPr="0009285F" w:rsidRDefault="008B0547" w:rsidP="00DC1EA4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0.709</w:t>
            </w:r>
          </w:p>
        </w:tc>
      </w:tr>
      <w:tr w:rsidR="00DC1EA4" w:rsidRPr="0009285F" w14:paraId="43569029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6B158" w14:textId="77777777" w:rsidR="00DC1EA4" w:rsidRPr="0009285F" w:rsidRDefault="00DC1EA4" w:rsidP="00DC1EA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pecification error (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nktest</w:t>
            </w:r>
            <w:proofErr w:type="spellEnd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: predicted value (_hat)[p&gt;|z|]</w:t>
            </w:r>
          </w:p>
        </w:tc>
        <w:tc>
          <w:tcPr>
            <w:tcW w:w="5760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2DDE4700" w14:textId="77777777" w:rsidR="00DC1EA4" w:rsidRPr="0009285F" w:rsidRDefault="008B0547" w:rsidP="00DC1EA4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0.000</w:t>
            </w:r>
          </w:p>
        </w:tc>
      </w:tr>
      <w:tr w:rsidR="00DC1EA4" w:rsidRPr="0009285F" w14:paraId="3A94F3E9" w14:textId="77777777" w:rsidTr="00DC1EA4">
        <w:trPr>
          <w:trHeight w:val="2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54178" w14:textId="77777777" w:rsidR="00DC1EA4" w:rsidRPr="0009285F" w:rsidRDefault="00DC1EA4" w:rsidP="00DC1EA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pecification error (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inktest</w:t>
            </w:r>
            <w:proofErr w:type="spellEnd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: predicted value squared (_</w:t>
            </w:r>
            <w:proofErr w:type="spellStart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atsq</w:t>
            </w:r>
            <w:proofErr w:type="spellEnd"/>
            <w:r w:rsidRPr="0009285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 [p&gt;|z|]</w:t>
            </w:r>
          </w:p>
        </w:tc>
        <w:tc>
          <w:tcPr>
            <w:tcW w:w="5760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D8ADB" w14:textId="77777777" w:rsidR="00DC1EA4" w:rsidRPr="0009285F" w:rsidRDefault="008B0547" w:rsidP="00DC1EA4">
            <w:pPr>
              <w:rPr>
                <w:rFonts w:ascii="Times New Roman" w:hAnsi="Times New Roman" w:cs="Times New Roman"/>
                <w:sz w:val="20"/>
                <w:lang w:val="en-US"/>
              </w:rPr>
            </w:pPr>
            <w:r w:rsidRPr="0009285F">
              <w:rPr>
                <w:rFonts w:ascii="Times New Roman" w:hAnsi="Times New Roman" w:cs="Times New Roman"/>
                <w:sz w:val="20"/>
                <w:lang w:val="en-US"/>
              </w:rPr>
              <w:t>0.081</w:t>
            </w:r>
          </w:p>
        </w:tc>
      </w:tr>
    </w:tbl>
    <w:p w14:paraId="7F5E1153" w14:textId="77777777" w:rsidR="006202B7" w:rsidRPr="004640A7" w:rsidRDefault="0033666A" w:rsidP="0033666A">
      <w:pPr>
        <w:spacing w:after="0"/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 w:rsidRPr="0009285F">
        <w:rPr>
          <w:rFonts w:ascii="Times New Roman" w:hAnsi="Times New Roman" w:cs="Times New Roman"/>
          <w:sz w:val="18"/>
          <w:szCs w:val="18"/>
          <w:lang w:val="en-US"/>
        </w:rPr>
        <w:t>Source: Authors’ computation from unit records of NSSO 75</w:t>
      </w:r>
      <w:r w:rsidRPr="0009285F">
        <w:rPr>
          <w:rFonts w:ascii="Times New Roman" w:hAnsi="Times New Roman" w:cs="Times New Roman"/>
          <w:sz w:val="18"/>
          <w:szCs w:val="18"/>
          <w:vertAlign w:val="superscript"/>
          <w:lang w:val="en-US"/>
        </w:rPr>
        <w:t>th</w:t>
      </w:r>
      <w:r w:rsidRPr="0009285F">
        <w:rPr>
          <w:rFonts w:ascii="Times New Roman" w:hAnsi="Times New Roman" w:cs="Times New Roman"/>
          <w:sz w:val="18"/>
          <w:szCs w:val="18"/>
          <w:lang w:val="en-US"/>
        </w:rPr>
        <w:t xml:space="preserve"> Round 2017-18</w:t>
      </w:r>
    </w:p>
    <w:p w14:paraId="56CB9BA1" w14:textId="77777777" w:rsidR="0033666A" w:rsidRPr="004640A7" w:rsidRDefault="0033666A" w:rsidP="0033666A">
      <w:pPr>
        <w:rPr>
          <w:rFonts w:ascii="Times New Roman" w:hAnsi="Times New Roman" w:cs="Times New Roman"/>
        </w:rPr>
      </w:pPr>
    </w:p>
    <w:p w14:paraId="5C1E60B4" w14:textId="77777777" w:rsidR="00EC2D6F" w:rsidRPr="004640A7" w:rsidRDefault="00EC2D6F">
      <w:pPr>
        <w:rPr>
          <w:rFonts w:ascii="Times New Roman" w:hAnsi="Times New Roman" w:cs="Times New Roman"/>
        </w:rPr>
      </w:pPr>
    </w:p>
    <w:sectPr w:rsidR="00EC2D6F" w:rsidRPr="004640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3MDE3sTA0NjMztjBV0lEKTi0uzszPAymwrAUAH0FMjiwAAAA="/>
  </w:docVars>
  <w:rsids>
    <w:rsidRoot w:val="00677E5F"/>
    <w:rsid w:val="000216E0"/>
    <w:rsid w:val="000245D5"/>
    <w:rsid w:val="00040F9A"/>
    <w:rsid w:val="000710DD"/>
    <w:rsid w:val="0009285F"/>
    <w:rsid w:val="000D0AC6"/>
    <w:rsid w:val="00121284"/>
    <w:rsid w:val="00185EFF"/>
    <w:rsid w:val="00191F58"/>
    <w:rsid w:val="0026473C"/>
    <w:rsid w:val="002F70F4"/>
    <w:rsid w:val="00301642"/>
    <w:rsid w:val="003335C0"/>
    <w:rsid w:val="0033666A"/>
    <w:rsid w:val="00354980"/>
    <w:rsid w:val="003A77FA"/>
    <w:rsid w:val="00401817"/>
    <w:rsid w:val="004640A7"/>
    <w:rsid w:val="00512ABA"/>
    <w:rsid w:val="005877CE"/>
    <w:rsid w:val="00593133"/>
    <w:rsid w:val="006202B7"/>
    <w:rsid w:val="006708BE"/>
    <w:rsid w:val="00677E5F"/>
    <w:rsid w:val="00691DB5"/>
    <w:rsid w:val="006D2DD2"/>
    <w:rsid w:val="006F0556"/>
    <w:rsid w:val="006F30ED"/>
    <w:rsid w:val="007013FF"/>
    <w:rsid w:val="00730D23"/>
    <w:rsid w:val="0073495F"/>
    <w:rsid w:val="00750A81"/>
    <w:rsid w:val="00771DE3"/>
    <w:rsid w:val="007A3983"/>
    <w:rsid w:val="00805A95"/>
    <w:rsid w:val="00826658"/>
    <w:rsid w:val="008314A1"/>
    <w:rsid w:val="008A22F9"/>
    <w:rsid w:val="008B0547"/>
    <w:rsid w:val="00926AC7"/>
    <w:rsid w:val="00932E1C"/>
    <w:rsid w:val="009651D5"/>
    <w:rsid w:val="00AB3EB4"/>
    <w:rsid w:val="00B31D7A"/>
    <w:rsid w:val="00BB2B40"/>
    <w:rsid w:val="00BB627B"/>
    <w:rsid w:val="00BE28B4"/>
    <w:rsid w:val="00CD370C"/>
    <w:rsid w:val="00D773E0"/>
    <w:rsid w:val="00D86478"/>
    <w:rsid w:val="00DC1EA4"/>
    <w:rsid w:val="00DC6B11"/>
    <w:rsid w:val="00E56566"/>
    <w:rsid w:val="00E71417"/>
    <w:rsid w:val="00E76BE7"/>
    <w:rsid w:val="00E97416"/>
    <w:rsid w:val="00EA6FD1"/>
    <w:rsid w:val="00EC2D6F"/>
    <w:rsid w:val="00EE4F02"/>
    <w:rsid w:val="00F23787"/>
    <w:rsid w:val="00F54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3C31B7"/>
  <w15:chartTrackingRefBased/>
  <w15:docId w15:val="{88D2672B-E759-4A15-A8F8-8AD09EC02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8B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28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03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7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2</Words>
  <Characters>10329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k</dc:creator>
  <cp:keywords/>
  <dc:description/>
  <cp:lastModifiedBy>Terri Scott</cp:lastModifiedBy>
  <cp:revision>2</cp:revision>
  <dcterms:created xsi:type="dcterms:W3CDTF">2020-09-14T22:00:00Z</dcterms:created>
  <dcterms:modified xsi:type="dcterms:W3CDTF">2020-09-14T22:00:00Z</dcterms:modified>
</cp:coreProperties>
</file>